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1D5162" w14:textId="77777777" w:rsidR="00CC72C4" w:rsidRPr="00C33D4D" w:rsidRDefault="00CC72C4" w:rsidP="00CC72C4">
      <w:pPr>
        <w:spacing w:after="0" w:line="240" w:lineRule="auto"/>
        <w:rPr>
          <w:bCs/>
          <w:iCs/>
        </w:rPr>
      </w:pPr>
    </w:p>
    <w:p w14:paraId="309C8E1D" w14:textId="77777777" w:rsidR="005B1D3E" w:rsidRPr="00C33D4D" w:rsidRDefault="00164BC9" w:rsidP="005B1D3E">
      <w:pPr>
        <w:spacing w:after="120" w:line="240" w:lineRule="auto"/>
        <w:rPr>
          <w:iCs/>
          <w:sz w:val="28"/>
          <w:szCs w:val="28"/>
        </w:rPr>
      </w:pPr>
      <w:r w:rsidRPr="00C33D4D">
        <w:rPr>
          <w:b/>
          <w:iCs/>
          <w:sz w:val="28"/>
          <w:szCs w:val="28"/>
        </w:rPr>
        <w:t>N</w:t>
      </w:r>
      <w:r w:rsidR="005B1D3E" w:rsidRPr="00C33D4D">
        <w:rPr>
          <w:b/>
          <w:iCs/>
          <w:sz w:val="28"/>
          <w:szCs w:val="28"/>
        </w:rPr>
        <w:t>OTE</w:t>
      </w:r>
      <w:r w:rsidRPr="00C33D4D">
        <w:rPr>
          <w:b/>
          <w:iCs/>
          <w:sz w:val="28"/>
          <w:szCs w:val="28"/>
        </w:rPr>
        <w:t xml:space="preserve"> required information:</w:t>
      </w:r>
      <w:r w:rsidRPr="00C33D4D">
        <w:rPr>
          <w:iCs/>
          <w:sz w:val="28"/>
          <w:szCs w:val="28"/>
        </w:rPr>
        <w:t xml:space="preserve">  </w:t>
      </w:r>
    </w:p>
    <w:p w14:paraId="2EAA8682" w14:textId="4FA9A147" w:rsidR="005B1D3E" w:rsidRDefault="005B1D3E" w:rsidP="005B1D3E">
      <w:pPr>
        <w:spacing w:after="120" w:line="240" w:lineRule="auto"/>
        <w:rPr>
          <w:iCs/>
        </w:rPr>
      </w:pPr>
      <w:r>
        <w:rPr>
          <w:iCs/>
        </w:rPr>
        <w:t xml:space="preserve">If this </w:t>
      </w:r>
      <w:r w:rsidRPr="009A10AD">
        <w:rPr>
          <w:i/>
        </w:rPr>
        <w:t>Change of Program or Certificate</w:t>
      </w:r>
      <w:r w:rsidR="009A10AD">
        <w:rPr>
          <w:i/>
        </w:rPr>
        <w:t xml:space="preserve"> proposal</w:t>
      </w:r>
      <w:r>
        <w:rPr>
          <w:iCs/>
        </w:rPr>
        <w:t xml:space="preserve"> includes new courses or changes to cur</w:t>
      </w:r>
      <w:r w:rsidRPr="005B1D3E">
        <w:rPr>
          <w:iCs/>
        </w:rPr>
        <w:t>rent prerequisite, co-requisite, core, or elective course</w:t>
      </w:r>
      <w:r>
        <w:rPr>
          <w:iCs/>
        </w:rPr>
        <w:t xml:space="preserve">s, </w:t>
      </w:r>
      <w:r w:rsidR="009A10AD">
        <w:rPr>
          <w:iCs/>
        </w:rPr>
        <w:t>proposals must also be submitted for each course. All constituent</w:t>
      </w:r>
      <w:r w:rsidR="009A10AD" w:rsidRPr="009A10AD">
        <w:rPr>
          <w:i/>
        </w:rPr>
        <w:t xml:space="preserve"> </w:t>
      </w:r>
      <w:r w:rsidRPr="005B1D3E">
        <w:rPr>
          <w:i/>
        </w:rPr>
        <w:t>New Course</w:t>
      </w:r>
      <w:r>
        <w:rPr>
          <w:iCs/>
        </w:rPr>
        <w:t xml:space="preserve"> and </w:t>
      </w:r>
      <w:r w:rsidRPr="005B1D3E">
        <w:rPr>
          <w:i/>
        </w:rPr>
        <w:t>Change of Course proposals</w:t>
      </w:r>
      <w:r>
        <w:rPr>
          <w:iCs/>
        </w:rPr>
        <w:t xml:space="preserve"> must </w:t>
      </w:r>
      <w:r w:rsidR="009A10AD">
        <w:rPr>
          <w:iCs/>
        </w:rPr>
        <w:t xml:space="preserve">be submitted for the same meeting or have been previously reviewed and approved by the Curriculum Committee and the Provost. </w:t>
      </w:r>
    </w:p>
    <w:p w14:paraId="6C895DAF" w14:textId="5E717EC6" w:rsidR="005B1D3E" w:rsidRPr="005B1D3E" w:rsidRDefault="00164BC9" w:rsidP="009A10AD">
      <w:pPr>
        <w:spacing w:after="0" w:line="240" w:lineRule="auto"/>
        <w:rPr>
          <w:b/>
          <w:iCs/>
          <w:color w:val="FF0000"/>
        </w:rPr>
      </w:pPr>
      <w:r w:rsidRPr="005B1D3E">
        <w:rPr>
          <w:iCs/>
        </w:rPr>
        <w:t xml:space="preserve">All </w:t>
      </w:r>
      <w:r w:rsidR="005B1D3E" w:rsidRPr="009A10AD">
        <w:rPr>
          <w:i/>
        </w:rPr>
        <w:t>C</w:t>
      </w:r>
      <w:r w:rsidRPr="009A10AD">
        <w:rPr>
          <w:i/>
        </w:rPr>
        <w:t xml:space="preserve">hange of </w:t>
      </w:r>
      <w:r w:rsidR="005B1D3E" w:rsidRPr="009A10AD">
        <w:rPr>
          <w:i/>
        </w:rPr>
        <w:t>P</w:t>
      </w:r>
      <w:r w:rsidRPr="009A10AD">
        <w:rPr>
          <w:i/>
        </w:rPr>
        <w:t xml:space="preserve">rogram or </w:t>
      </w:r>
      <w:r w:rsidR="005B1D3E" w:rsidRPr="009A10AD">
        <w:rPr>
          <w:i/>
        </w:rPr>
        <w:t>C</w:t>
      </w:r>
      <w:r w:rsidRPr="009A10AD">
        <w:rPr>
          <w:i/>
        </w:rPr>
        <w:t>ertificate proposals</w:t>
      </w:r>
      <w:r w:rsidRPr="005B1D3E">
        <w:rPr>
          <w:iCs/>
        </w:rPr>
        <w:t xml:space="preserve"> </w:t>
      </w:r>
      <w:r w:rsidRPr="005B1D3E">
        <w:rPr>
          <w:iCs/>
          <w:u w:val="single"/>
        </w:rPr>
        <w:t>must</w:t>
      </w:r>
      <w:r w:rsidRPr="005B1D3E">
        <w:rPr>
          <w:iCs/>
        </w:rPr>
        <w:t xml:space="preserve"> include </w:t>
      </w:r>
      <w:r w:rsidR="005B1D3E">
        <w:rPr>
          <w:iCs/>
        </w:rPr>
        <w:t>an</w:t>
      </w:r>
      <w:r w:rsidRPr="005B1D3E">
        <w:rPr>
          <w:iCs/>
        </w:rPr>
        <w:t xml:space="preserve"> </w:t>
      </w:r>
      <w:r w:rsidR="005B1D3E">
        <w:rPr>
          <w:iCs/>
        </w:rPr>
        <w:t>updated</w:t>
      </w:r>
      <w:r w:rsidRPr="005B1D3E">
        <w:rPr>
          <w:iCs/>
        </w:rPr>
        <w:t xml:space="preserve"> </w:t>
      </w:r>
      <w:r w:rsidR="009A10AD" w:rsidRPr="009A10AD">
        <w:rPr>
          <w:i/>
        </w:rPr>
        <w:t>C</w:t>
      </w:r>
      <w:r w:rsidRPr="009A10AD">
        <w:rPr>
          <w:i/>
        </w:rPr>
        <w:t>atalog page</w:t>
      </w:r>
      <w:r w:rsidRPr="005B1D3E">
        <w:rPr>
          <w:iCs/>
        </w:rPr>
        <w:t xml:space="preserve"> </w:t>
      </w:r>
      <w:r w:rsidR="005B1D3E" w:rsidRPr="005B1D3E">
        <w:rPr>
          <w:iCs/>
        </w:rPr>
        <w:t xml:space="preserve">showing the </w:t>
      </w:r>
      <w:r w:rsidRPr="005B1D3E">
        <w:rPr>
          <w:iCs/>
        </w:rPr>
        <w:t xml:space="preserve">proposed changes. </w:t>
      </w:r>
      <w:r w:rsidR="009A10AD" w:rsidRPr="005B1D3E">
        <w:rPr>
          <w:iCs/>
        </w:rPr>
        <w:t xml:space="preserve">All changes that affect courses, words, numbers, symbols, program description, admissions requirements, and graduation requirements must be documented. </w:t>
      </w:r>
      <w:r w:rsidR="005B1D3E" w:rsidRPr="009A10AD">
        <w:rPr>
          <w:iCs/>
        </w:rPr>
        <w:t xml:space="preserve">The </w:t>
      </w:r>
      <w:r w:rsidR="005B1D3E" w:rsidRPr="009A10AD">
        <w:rPr>
          <w:b/>
          <w:bCs/>
          <w:iCs/>
        </w:rPr>
        <w:t xml:space="preserve">Track Changes </w:t>
      </w:r>
      <w:r w:rsidR="005B1D3E" w:rsidRPr="009A10AD">
        <w:rPr>
          <w:iCs/>
        </w:rPr>
        <w:t>feature in</w:t>
      </w:r>
      <w:r w:rsidR="005B1D3E" w:rsidRPr="009A10AD">
        <w:rPr>
          <w:b/>
          <w:bCs/>
          <w:iCs/>
        </w:rPr>
        <w:t xml:space="preserve"> Word</w:t>
      </w:r>
      <w:r w:rsidR="005B1D3E" w:rsidRPr="009A10AD">
        <w:rPr>
          <w:iCs/>
        </w:rPr>
        <w:t xml:space="preserve"> must be used to illustrate all changes to the </w:t>
      </w:r>
      <w:r w:rsidR="009A10AD" w:rsidRPr="009A10AD">
        <w:rPr>
          <w:iCs/>
        </w:rPr>
        <w:t>C</w:t>
      </w:r>
      <w:r w:rsidR="005B1D3E" w:rsidRPr="009A10AD">
        <w:rPr>
          <w:iCs/>
        </w:rPr>
        <w:t>atalog page.</w:t>
      </w:r>
      <w:r w:rsidR="005B1D3E">
        <w:rPr>
          <w:b/>
          <w:bCs/>
          <w:iCs/>
        </w:rPr>
        <w:t xml:space="preserve"> </w:t>
      </w:r>
      <w:r w:rsidR="005B1D3E" w:rsidRPr="005B1D3E">
        <w:rPr>
          <w:b/>
          <w:iCs/>
          <w:color w:val="FF0000"/>
        </w:rPr>
        <w:t xml:space="preserve">Proposals </w:t>
      </w:r>
      <w:r w:rsidR="005B1D3E">
        <w:rPr>
          <w:b/>
          <w:iCs/>
          <w:color w:val="FF0000"/>
        </w:rPr>
        <w:t xml:space="preserve">missing the </w:t>
      </w:r>
      <w:r w:rsidR="005B1D3E" w:rsidRPr="005B1D3E">
        <w:rPr>
          <w:b/>
          <w:iCs/>
          <w:color w:val="FF0000"/>
        </w:rPr>
        <w:t>catalog page will not be reviewed by the committee.</w:t>
      </w:r>
    </w:p>
    <w:p w14:paraId="374B9248" w14:textId="77777777" w:rsidR="005B1D3E" w:rsidRPr="006E5AD0" w:rsidRDefault="005B1D3E" w:rsidP="00CC72C4">
      <w:pPr>
        <w:spacing w:after="0" w:line="240" w:lineRule="auto"/>
        <w:rPr>
          <w:iCs/>
        </w:rPr>
      </w:pPr>
    </w:p>
    <w:p w14:paraId="4837DABD" w14:textId="6F380146" w:rsidR="00CC72C4" w:rsidRPr="00C33D4D" w:rsidRDefault="009A10AD" w:rsidP="00CC72C4">
      <w:pPr>
        <w:spacing w:after="0" w:line="240" w:lineRule="auto"/>
        <w:rPr>
          <w:b/>
          <w:bCs/>
          <w:iCs/>
          <w:sz w:val="28"/>
          <w:szCs w:val="28"/>
          <w:u w:val="single"/>
        </w:rPr>
      </w:pPr>
      <w:r w:rsidRPr="00C33D4D">
        <w:rPr>
          <w:b/>
          <w:bCs/>
          <w:iCs/>
          <w:sz w:val="28"/>
          <w:szCs w:val="28"/>
          <w:u w:val="single"/>
        </w:rPr>
        <w:t>S</w:t>
      </w:r>
      <w:r w:rsidR="00DD6BD9" w:rsidRPr="00C33D4D">
        <w:rPr>
          <w:b/>
          <w:bCs/>
          <w:iCs/>
          <w:sz w:val="28"/>
          <w:szCs w:val="28"/>
          <w:u w:val="single"/>
        </w:rPr>
        <w:t xml:space="preserve">ECTION </w:t>
      </w:r>
      <w:r w:rsidRPr="00C33D4D">
        <w:rPr>
          <w:b/>
          <w:bCs/>
          <w:iCs/>
          <w:sz w:val="28"/>
          <w:szCs w:val="28"/>
          <w:u w:val="single"/>
        </w:rPr>
        <w:t xml:space="preserve">I: </w:t>
      </w:r>
      <w:r w:rsidR="00DD6BD9" w:rsidRPr="00C33D4D">
        <w:rPr>
          <w:b/>
          <w:bCs/>
          <w:iCs/>
          <w:sz w:val="28"/>
          <w:szCs w:val="28"/>
          <w:u w:val="single"/>
        </w:rPr>
        <w:t>KEY INFORMATION</w:t>
      </w:r>
    </w:p>
    <w:p w14:paraId="3ED83B15" w14:textId="77777777" w:rsidR="009A10AD" w:rsidRPr="00CC72C4" w:rsidRDefault="009A10AD" w:rsidP="00CC72C4">
      <w:pPr>
        <w:spacing w:after="0" w:line="240" w:lineRule="auto"/>
        <w:rPr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C33D4D" w14:paraId="7CC4B045" w14:textId="77777777" w:rsidTr="00C33D4D">
        <w:tc>
          <w:tcPr>
            <w:tcW w:w="3505" w:type="dxa"/>
          </w:tcPr>
          <w:p w14:paraId="022AD64B" w14:textId="7F54E71D" w:rsidR="00C33D4D" w:rsidRPr="00992AC1" w:rsidRDefault="00C33D4D" w:rsidP="00C33D4D">
            <w:pPr>
              <w:spacing w:after="120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6EDD3D5572E4F92B9A3F5ABA7A22F1B"/>
            </w:placeholder>
            <w:date w:fullDate="2020-12-04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845" w:type="dxa"/>
              </w:tcPr>
              <w:p w14:paraId="406BA5CE" w14:textId="130B6998" w:rsidR="00C33D4D" w:rsidRDefault="00E86863" w:rsidP="00C33D4D">
                <w:pPr>
                  <w:spacing w:after="120"/>
                </w:pPr>
                <w:r>
                  <w:t>12/4/2020</w:t>
                </w:r>
              </w:p>
            </w:tc>
          </w:sdtContent>
        </w:sdt>
      </w:tr>
      <w:tr w:rsidR="00C33D4D" w14:paraId="4FC64C38" w14:textId="77777777" w:rsidTr="00C33D4D">
        <w:tc>
          <w:tcPr>
            <w:tcW w:w="3505" w:type="dxa"/>
          </w:tcPr>
          <w:p w14:paraId="466D1AE9" w14:textId="77777777" w:rsidR="00C33D4D" w:rsidRPr="00992AC1" w:rsidRDefault="00C33D4D" w:rsidP="00C33D4D">
            <w:pPr>
              <w:spacing w:after="120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845" w:type="dxa"/>
          </w:tcPr>
          <w:p w14:paraId="62AE3223" w14:textId="4AC7D1B1" w:rsidR="00C33D4D" w:rsidRPr="00B227AF" w:rsidRDefault="00E86863" w:rsidP="00C33D4D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>Dr. Michael Sauer</w:t>
            </w:r>
          </w:p>
        </w:tc>
      </w:tr>
      <w:tr w:rsidR="00C33D4D" w14:paraId="7589E287" w14:textId="77777777" w:rsidTr="00C33D4D">
        <w:tc>
          <w:tcPr>
            <w:tcW w:w="3505" w:type="dxa"/>
          </w:tcPr>
          <w:p w14:paraId="0566E294" w14:textId="77777777" w:rsidR="00C33D4D" w:rsidRPr="00992AC1" w:rsidRDefault="00C33D4D" w:rsidP="00C33D4D">
            <w:pPr>
              <w:spacing w:after="120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845" w:type="dxa"/>
          </w:tcPr>
          <w:p w14:paraId="570F0043" w14:textId="6FD970FB" w:rsidR="00C33D4D" w:rsidRPr="00B227AF" w:rsidRDefault="00E86863" w:rsidP="00C33D4D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>Dr. Michael Sauer</w:t>
            </w:r>
          </w:p>
        </w:tc>
      </w:tr>
      <w:tr w:rsidR="00C33D4D" w14:paraId="16D39166" w14:textId="77777777" w:rsidTr="00D01489">
        <w:tc>
          <w:tcPr>
            <w:tcW w:w="9350" w:type="dxa"/>
            <w:gridSpan w:val="2"/>
          </w:tcPr>
          <w:p w14:paraId="45C44D3A" w14:textId="5C627BF5" w:rsidR="00C33D4D" w:rsidRDefault="00C33D4D" w:rsidP="00C33D4D">
            <w:pPr>
              <w:spacing w:after="120"/>
            </w:pPr>
            <w:r w:rsidRPr="00CC72C4">
              <w:rPr>
                <w:b/>
                <w:bCs/>
              </w:rPr>
              <w:t>N</w:t>
            </w:r>
            <w:r>
              <w:rPr>
                <w:b/>
                <w:bCs/>
              </w:rPr>
              <w:t xml:space="preserve">OTE: </w:t>
            </w:r>
            <w:r w:rsidRPr="00C33D4D">
              <w:rPr>
                <w:i/>
                <w:iCs/>
              </w:rPr>
              <w:t>Faculty presenter</w:t>
            </w:r>
            <w:r>
              <w:t xml:space="preserve"> must be present at the Curriculum Committee meeting or the proposal will be returned to the School to be resubmitted for a later date.</w:t>
            </w:r>
          </w:p>
        </w:tc>
      </w:tr>
      <w:tr w:rsidR="00C33D4D" w14:paraId="28542D46" w14:textId="77777777" w:rsidTr="00C33D4D">
        <w:tc>
          <w:tcPr>
            <w:tcW w:w="3505" w:type="dxa"/>
          </w:tcPr>
          <w:p w14:paraId="3ACEEDC9" w14:textId="4F2EC512" w:rsidR="00C33D4D" w:rsidRPr="00CC72C4" w:rsidRDefault="00C33D4D" w:rsidP="00C33D4D">
            <w:pPr>
              <w:spacing w:after="120"/>
              <w:rPr>
                <w:b/>
                <w:bCs/>
              </w:rPr>
            </w:pPr>
            <w:r w:rsidRPr="00992AC1">
              <w:rPr>
                <w:b/>
              </w:rPr>
              <w:t xml:space="preserve">School </w:t>
            </w:r>
          </w:p>
        </w:tc>
        <w:sdt>
          <w:sdtPr>
            <w:alias w:val="School or Division"/>
            <w:tag w:val="School or Division"/>
            <w:id w:val="-1886408811"/>
            <w:placeholder>
              <w:docPart w:val="32F5E642EF5943C58E9E5E969CF08954"/>
            </w:placeholder>
            <w:dropDownList>
              <w:listItem w:value="Choose an item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845" w:type="dxa"/>
              </w:tcPr>
              <w:p w14:paraId="3D029D2A" w14:textId="69FED7A8" w:rsidR="00C33D4D" w:rsidRPr="00CC72C4" w:rsidRDefault="00E86863" w:rsidP="00C33D4D">
                <w:pPr>
                  <w:spacing w:after="120"/>
                  <w:rPr>
                    <w:b/>
                    <w:bCs/>
                  </w:rPr>
                </w:pPr>
                <w:r>
                  <w:t>School of Pure and Applied Sciences</w:t>
                </w:r>
              </w:p>
            </w:tc>
          </w:sdtContent>
        </w:sdt>
      </w:tr>
      <w:tr w:rsidR="00C33D4D" w14:paraId="6A2937DB" w14:textId="77777777" w:rsidTr="00C33D4D">
        <w:tc>
          <w:tcPr>
            <w:tcW w:w="3505" w:type="dxa"/>
          </w:tcPr>
          <w:p w14:paraId="7B8A9430" w14:textId="7867F056" w:rsidR="00C33D4D" w:rsidRPr="00CC72C4" w:rsidRDefault="00C33D4D" w:rsidP="00C33D4D">
            <w:pPr>
              <w:spacing w:after="120"/>
              <w:rPr>
                <w:b/>
                <w:bCs/>
              </w:rPr>
            </w:pPr>
            <w:r>
              <w:rPr>
                <w:b/>
              </w:rPr>
              <w:t>Program or Certificate</w:t>
            </w:r>
          </w:p>
        </w:tc>
        <w:tc>
          <w:tcPr>
            <w:tcW w:w="5845" w:type="dxa"/>
          </w:tcPr>
          <w:p w14:paraId="4A95A6B5" w14:textId="67BD5E26" w:rsidR="00C33D4D" w:rsidRPr="00DC1A63" w:rsidRDefault="00DC1A63" w:rsidP="00DC1A63">
            <w:pPr>
              <w:rPr>
                <w:bCs/>
                <w:sz w:val="24"/>
                <w:szCs w:val="24"/>
              </w:rPr>
            </w:pPr>
            <w:r w:rsidRPr="00DC1A63">
              <w:rPr>
                <w:bCs/>
                <w:sz w:val="24"/>
                <w:szCs w:val="24"/>
              </w:rPr>
              <w:t>Science and Engineering Technology, AS</w:t>
            </w:r>
          </w:p>
        </w:tc>
      </w:tr>
    </w:tbl>
    <w:p w14:paraId="2DD9BE25" w14:textId="77777777" w:rsidR="00CC72C4" w:rsidRDefault="00CC72C4" w:rsidP="009A10AD">
      <w:pPr>
        <w:spacing w:after="0" w:line="240" w:lineRule="auto"/>
        <w:rPr>
          <w:b/>
          <w:sz w:val="24"/>
          <w:u w:val="single"/>
        </w:rPr>
      </w:pPr>
    </w:p>
    <w:p w14:paraId="312F6FEE" w14:textId="1F84DCA7" w:rsidR="00E415BC" w:rsidRPr="00C33D4D" w:rsidRDefault="00E415BC" w:rsidP="00CC72C4">
      <w:pPr>
        <w:spacing w:after="120" w:line="240" w:lineRule="auto"/>
        <w:rPr>
          <w:b/>
          <w:sz w:val="28"/>
          <w:szCs w:val="24"/>
          <w:u w:val="single"/>
        </w:rPr>
      </w:pPr>
      <w:r w:rsidRPr="00C33D4D">
        <w:rPr>
          <w:b/>
          <w:sz w:val="28"/>
          <w:szCs w:val="24"/>
          <w:u w:val="single"/>
        </w:rPr>
        <w:t>S</w:t>
      </w:r>
      <w:r w:rsidR="00DD6BD9" w:rsidRPr="00C33D4D">
        <w:rPr>
          <w:b/>
          <w:sz w:val="28"/>
          <w:szCs w:val="24"/>
          <w:u w:val="single"/>
        </w:rPr>
        <w:t>ECTION</w:t>
      </w:r>
      <w:r w:rsidRPr="00C33D4D">
        <w:rPr>
          <w:b/>
          <w:sz w:val="28"/>
          <w:szCs w:val="24"/>
          <w:u w:val="single"/>
        </w:rPr>
        <w:t xml:space="preserve"> I</w:t>
      </w:r>
      <w:r w:rsidR="009A10AD" w:rsidRPr="00C33D4D">
        <w:rPr>
          <w:b/>
          <w:sz w:val="28"/>
          <w:szCs w:val="24"/>
          <w:u w:val="single"/>
        </w:rPr>
        <w:t>I</w:t>
      </w:r>
      <w:r w:rsidR="00CC72C4" w:rsidRPr="00C33D4D">
        <w:rPr>
          <w:b/>
          <w:sz w:val="28"/>
          <w:szCs w:val="24"/>
          <w:u w:val="single"/>
        </w:rPr>
        <w:t>:</w:t>
      </w:r>
      <w:r w:rsidRPr="00C33D4D">
        <w:rPr>
          <w:b/>
          <w:sz w:val="28"/>
          <w:szCs w:val="24"/>
          <w:u w:val="single"/>
        </w:rPr>
        <w:t xml:space="preserve"> </w:t>
      </w:r>
      <w:r w:rsidR="00DD6BD9" w:rsidRPr="00C33D4D">
        <w:rPr>
          <w:b/>
          <w:sz w:val="28"/>
          <w:szCs w:val="24"/>
          <w:u w:val="single"/>
        </w:rPr>
        <w:t>TERM IN WHICH ACTION WILL BECOME EFFECTIVE</w:t>
      </w:r>
      <w:r w:rsidR="00CC72C4" w:rsidRPr="00C33D4D">
        <w:rPr>
          <w:b/>
          <w:sz w:val="28"/>
          <w:szCs w:val="24"/>
          <w:u w:val="single"/>
        </w:rPr>
        <w:t xml:space="preserve"> </w:t>
      </w:r>
    </w:p>
    <w:p w14:paraId="03E5BF41" w14:textId="258E1E8A" w:rsidR="00E415BC" w:rsidRPr="00052936" w:rsidRDefault="00E415BC" w:rsidP="00CC72C4">
      <w:pPr>
        <w:spacing w:after="120" w:line="240" w:lineRule="auto"/>
      </w:pPr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 w:rsidRPr="00DD6BD9">
        <w:rPr>
          <w:b/>
          <w:bCs/>
        </w:rPr>
        <w:t xml:space="preserve">Course and Program </w:t>
      </w:r>
      <w:r w:rsidR="00DD6BD9" w:rsidRPr="00DD6BD9">
        <w:rPr>
          <w:b/>
          <w:bCs/>
        </w:rPr>
        <w:t>C</w:t>
      </w:r>
      <w:r w:rsidRPr="00DD6BD9">
        <w:rPr>
          <w:b/>
          <w:bCs/>
        </w:rPr>
        <w:t>hange</w:t>
      </w:r>
      <w:r w:rsidR="00DD6BD9" w:rsidRPr="00DD6BD9">
        <w:rPr>
          <w:b/>
          <w:bCs/>
        </w:rPr>
        <w:t xml:space="preserve"> Proposals</w:t>
      </w:r>
      <w:r w:rsidRPr="00DD6BD9">
        <w:rPr>
          <w:b/>
          <w:bCs/>
        </w:rPr>
        <w:t xml:space="preserve"> must be submitted by the dates listed on the published Curriculum Committee Calendar.</w:t>
      </w:r>
      <w:r w:rsidRPr="00B22844">
        <w:t xml:space="preserve"> </w:t>
      </w:r>
      <w:r w:rsidR="006E5AD0">
        <w:t xml:space="preserve">All </w:t>
      </w:r>
      <w:r w:rsidR="00DD6BD9">
        <w:t xml:space="preserve">change </w:t>
      </w:r>
      <w:r w:rsidR="006E5AD0">
        <w:t xml:space="preserve">proposals approved in the Fall semester </w:t>
      </w:r>
      <w:r w:rsidR="00DD6BD9">
        <w:t xml:space="preserve">take effect in the following academic year. </w:t>
      </w:r>
      <w:r w:rsidR="006E5AD0">
        <w:t xml:space="preserve">Proposals approved in the Spring </w:t>
      </w:r>
      <w:r w:rsidR="00DD6BD9">
        <w:t xml:space="preserve">semester take effect after one additional year. </w:t>
      </w:r>
      <w:r w:rsidRPr="00B22844">
        <w:t xml:space="preserve">Exceptions to published deadlines </w:t>
      </w:r>
      <w:r w:rsidR="00DD6BD9">
        <w:t xml:space="preserve">or effective dates must </w:t>
      </w:r>
      <w:r w:rsidRPr="00B22844">
        <w:t xml:space="preserve">receive approval from the </w:t>
      </w:r>
      <w:r w:rsidR="00DD6BD9">
        <w:t xml:space="preserve">Academic Dean and </w:t>
      </w:r>
      <w:r w:rsidR="00711A30">
        <w:t>Provost</w:t>
      </w:r>
      <w:r w:rsidRPr="00B22844">
        <w:t>.</w:t>
      </w:r>
      <w:r w:rsidR="00CC72C4">
        <w:t xml:space="preserve"> </w:t>
      </w:r>
      <w:proofErr w:type="spellStart"/>
      <w:r w:rsidR="00CC72C4">
        <w:t>Curriculog</w:t>
      </w:r>
      <w:proofErr w:type="spellEnd"/>
      <w:r w:rsidR="00CC72C4">
        <w:t xml:space="preserve"> routing will be used to obtain all necessary approva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5"/>
        <w:gridCol w:w="3865"/>
      </w:tblGrid>
      <w:tr w:rsidR="00DD6BD9" w14:paraId="67A50704" w14:textId="77777777" w:rsidTr="00DD6BD9">
        <w:tc>
          <w:tcPr>
            <w:tcW w:w="5485" w:type="dxa"/>
          </w:tcPr>
          <w:p w14:paraId="1FE6C029" w14:textId="166D3AC5" w:rsidR="00E415BC" w:rsidRPr="00992AC1" w:rsidRDefault="00DD6BD9" w:rsidP="00CC72C4">
            <w:pPr>
              <w:spacing w:after="120"/>
              <w:rPr>
                <w:b/>
              </w:rPr>
            </w:pPr>
            <w:r>
              <w:rPr>
                <w:b/>
              </w:rPr>
              <w:t xml:space="preserve">Academic term </w:t>
            </w:r>
            <w:r w:rsidR="00E415BC" w:rsidRPr="00992AC1">
              <w:rPr>
                <w:b/>
              </w:rPr>
              <w:t xml:space="preserve">in which </w:t>
            </w:r>
            <w:r>
              <w:rPr>
                <w:b/>
              </w:rPr>
              <w:t>approved action will take effect</w:t>
            </w:r>
          </w:p>
        </w:tc>
        <w:sdt>
          <w:sdtPr>
            <w:id w:val="434022122"/>
            <w:placeholder>
              <w:docPart w:val="C32A1B312EC14763917CD45569584AD3"/>
            </w:placeholder>
            <w:dropDownList>
              <w:listItem w:value="Choose an item:"/>
              <w:listItem w:displayText="Fall 2021" w:value="Fall 2021"/>
              <w:listItem w:displayText="Fall 2022" w:value="Fall 2022"/>
              <w:listItem w:displayText="Exception (Requires Provost approval)" w:value="Exception (Requires Provost approval)"/>
            </w:dropDownList>
          </w:sdtPr>
          <w:sdtEndPr/>
          <w:sdtContent>
            <w:tc>
              <w:tcPr>
                <w:tcW w:w="3865" w:type="dxa"/>
              </w:tcPr>
              <w:p w14:paraId="7266AA6D" w14:textId="67716E9E" w:rsidR="00E415BC" w:rsidRDefault="00E86863" w:rsidP="00CC72C4">
                <w:pPr>
                  <w:spacing w:after="120"/>
                </w:pPr>
                <w:r>
                  <w:t>Fall 2021</w:t>
                </w:r>
              </w:p>
            </w:tc>
          </w:sdtContent>
        </w:sdt>
      </w:tr>
      <w:tr w:rsidR="00E415BC" w14:paraId="5E5FCE31" w14:textId="77777777" w:rsidTr="00DD6BD9">
        <w:tc>
          <w:tcPr>
            <w:tcW w:w="9350" w:type="dxa"/>
            <w:gridSpan w:val="2"/>
          </w:tcPr>
          <w:p w14:paraId="410B0230" w14:textId="3A83DAC1" w:rsidR="00E415BC" w:rsidRDefault="006E5AD0" w:rsidP="00CC72C4">
            <w:pPr>
              <w:spacing w:after="120"/>
            </w:pPr>
            <w:r>
              <w:rPr>
                <w:b/>
              </w:rPr>
              <w:t>If requesting an exception to the effective date, please provide an explanation below.</w:t>
            </w:r>
          </w:p>
        </w:tc>
      </w:tr>
      <w:tr w:rsidR="00E415BC" w14:paraId="7960159B" w14:textId="77777777" w:rsidTr="00DD6BD9">
        <w:tc>
          <w:tcPr>
            <w:tcW w:w="9350" w:type="dxa"/>
            <w:gridSpan w:val="2"/>
          </w:tcPr>
          <w:p w14:paraId="1C761714" w14:textId="74FD1DE1" w:rsidR="00E415BC" w:rsidRPr="00E75169" w:rsidRDefault="006E5AD0" w:rsidP="00CC72C4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>E</w:t>
            </w:r>
            <w:r w:rsidR="00E415BC" w:rsidRPr="00E75169">
              <w:rPr>
                <w:color w:val="FF0000"/>
              </w:rPr>
              <w:t>xplanation for exception</w:t>
            </w:r>
            <w:r>
              <w:rPr>
                <w:color w:val="FF0000"/>
              </w:rPr>
              <w:t xml:space="preserve"> request:</w:t>
            </w:r>
            <w:r w:rsidR="00B63E98">
              <w:rPr>
                <w:color w:val="FF0000"/>
              </w:rPr>
              <w:t xml:space="preserve"> N/A</w:t>
            </w:r>
          </w:p>
        </w:tc>
      </w:tr>
    </w:tbl>
    <w:p w14:paraId="081570EF" w14:textId="77777777" w:rsidR="006E5AD0" w:rsidRDefault="006E5AD0" w:rsidP="006E5AD0">
      <w:pPr>
        <w:spacing w:after="120" w:line="240" w:lineRule="auto"/>
        <w:rPr>
          <w:sz w:val="16"/>
          <w:szCs w:val="16"/>
          <w:highlight w:val="yellow"/>
        </w:rPr>
      </w:pPr>
    </w:p>
    <w:p w14:paraId="18C595D1" w14:textId="3195D9E6" w:rsidR="00B24563" w:rsidRPr="00C33D4D" w:rsidRDefault="00B24563" w:rsidP="00CC72C4">
      <w:pPr>
        <w:spacing w:after="120" w:line="240" w:lineRule="auto"/>
        <w:rPr>
          <w:b/>
          <w:sz w:val="28"/>
          <w:szCs w:val="24"/>
          <w:u w:val="single"/>
        </w:rPr>
      </w:pPr>
      <w:r w:rsidRPr="00C33D4D">
        <w:rPr>
          <w:b/>
          <w:sz w:val="28"/>
          <w:szCs w:val="24"/>
          <w:u w:val="single"/>
        </w:rPr>
        <w:t>S</w:t>
      </w:r>
      <w:r w:rsidR="00DD6BD9" w:rsidRPr="00C33D4D">
        <w:rPr>
          <w:b/>
          <w:sz w:val="28"/>
          <w:szCs w:val="24"/>
          <w:u w:val="single"/>
        </w:rPr>
        <w:t xml:space="preserve">ECTION </w:t>
      </w:r>
      <w:r w:rsidR="00E415BC" w:rsidRPr="00C33D4D">
        <w:rPr>
          <w:b/>
          <w:sz w:val="28"/>
          <w:szCs w:val="24"/>
          <w:u w:val="single"/>
        </w:rPr>
        <w:t>I</w:t>
      </w:r>
      <w:r w:rsidRPr="00C33D4D">
        <w:rPr>
          <w:b/>
          <w:sz w:val="28"/>
          <w:szCs w:val="24"/>
          <w:u w:val="single"/>
        </w:rPr>
        <w:t>I</w:t>
      </w:r>
      <w:r w:rsidR="009A10AD" w:rsidRPr="00C33D4D">
        <w:rPr>
          <w:b/>
          <w:sz w:val="28"/>
          <w:szCs w:val="24"/>
          <w:u w:val="single"/>
        </w:rPr>
        <w:t>I</w:t>
      </w:r>
      <w:r w:rsidR="00CC72C4" w:rsidRPr="00C33D4D">
        <w:rPr>
          <w:b/>
          <w:sz w:val="28"/>
          <w:szCs w:val="24"/>
          <w:u w:val="single"/>
        </w:rPr>
        <w:t>:</w:t>
      </w:r>
      <w:r w:rsidRPr="00C33D4D">
        <w:rPr>
          <w:b/>
          <w:sz w:val="28"/>
          <w:szCs w:val="24"/>
          <w:u w:val="single"/>
        </w:rPr>
        <w:t xml:space="preserve"> P</w:t>
      </w:r>
      <w:r w:rsidR="00DD6BD9" w:rsidRPr="00C33D4D">
        <w:rPr>
          <w:b/>
          <w:sz w:val="28"/>
          <w:szCs w:val="24"/>
          <w:u w:val="single"/>
        </w:rPr>
        <w:t>ROPOSED CHANGES TO PROGRAM OR CERTIFICATE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3955"/>
        <w:gridCol w:w="5395"/>
      </w:tblGrid>
      <w:tr w:rsidR="00164BC9" w14:paraId="5C266626" w14:textId="77777777" w:rsidTr="00B31416">
        <w:tc>
          <w:tcPr>
            <w:tcW w:w="3955" w:type="dxa"/>
          </w:tcPr>
          <w:p w14:paraId="016C6B72" w14:textId="2B87103E" w:rsidR="00164BC9" w:rsidRPr="00992AC1" w:rsidRDefault="00164BC9" w:rsidP="00CC72C4">
            <w:pPr>
              <w:spacing w:after="120"/>
              <w:rPr>
                <w:b/>
              </w:rPr>
            </w:pPr>
            <w:r w:rsidRPr="00992AC1">
              <w:rPr>
                <w:b/>
              </w:rPr>
              <w:t>Change of School or Department</w:t>
            </w:r>
          </w:p>
        </w:tc>
        <w:tc>
          <w:tcPr>
            <w:tcW w:w="5395" w:type="dxa"/>
          </w:tcPr>
          <w:p w14:paraId="5CC3FB57" w14:textId="7929AC9E" w:rsidR="00DD6BD9" w:rsidRDefault="00DD6BD9" w:rsidP="00C33D4D">
            <w:pPr>
              <w:rPr>
                <w:color w:val="FF0000"/>
              </w:rPr>
            </w:pPr>
            <w:r>
              <w:rPr>
                <w:color w:val="FF0000"/>
              </w:rPr>
              <w:t>From:</w:t>
            </w:r>
            <w:r w:rsidR="00DC1A63">
              <w:rPr>
                <w:color w:val="FF0000"/>
              </w:rPr>
              <w:t xml:space="preserve"> N/A</w:t>
            </w:r>
          </w:p>
          <w:p w14:paraId="37629622" w14:textId="5A192F09" w:rsidR="00164BC9" w:rsidRPr="00B227AF" w:rsidRDefault="00DD6BD9" w:rsidP="00C33D4D">
            <w:pPr>
              <w:rPr>
                <w:color w:val="FF0000"/>
              </w:rPr>
            </w:pPr>
            <w:proofErr w:type="spellStart"/>
            <w:proofErr w:type="gramStart"/>
            <w:r>
              <w:rPr>
                <w:color w:val="FF0000"/>
              </w:rPr>
              <w:t>To:</w:t>
            </w:r>
            <w:r w:rsidR="00DC1A63">
              <w:rPr>
                <w:color w:val="FF0000"/>
              </w:rPr>
              <w:t>N</w:t>
            </w:r>
            <w:proofErr w:type="spellEnd"/>
            <w:proofErr w:type="gramEnd"/>
            <w:r w:rsidR="00DC1A63">
              <w:rPr>
                <w:color w:val="FF0000"/>
              </w:rPr>
              <w:t>/A</w:t>
            </w:r>
          </w:p>
        </w:tc>
      </w:tr>
      <w:tr w:rsidR="00B24563" w14:paraId="1D1A02A9" w14:textId="77777777" w:rsidTr="00B31416">
        <w:tc>
          <w:tcPr>
            <w:tcW w:w="3955" w:type="dxa"/>
          </w:tcPr>
          <w:p w14:paraId="4829B644" w14:textId="77777777" w:rsidR="0042396F" w:rsidRPr="00164BC9" w:rsidRDefault="00B24563" w:rsidP="00CC72C4">
            <w:pPr>
              <w:spacing w:after="120"/>
              <w:rPr>
                <w:b/>
              </w:rPr>
            </w:pPr>
            <w:r w:rsidRPr="00992AC1">
              <w:rPr>
                <w:b/>
              </w:rPr>
              <w:t xml:space="preserve">Change to </w:t>
            </w:r>
            <w:r w:rsidR="00164BC9">
              <w:rPr>
                <w:b/>
              </w:rPr>
              <w:t>program or certificate name</w:t>
            </w:r>
          </w:p>
        </w:tc>
        <w:tc>
          <w:tcPr>
            <w:tcW w:w="5395" w:type="dxa"/>
          </w:tcPr>
          <w:p w14:paraId="2D71CD82" w14:textId="77777777" w:rsidR="00DC1A63" w:rsidRDefault="00DD6BD9" w:rsidP="00DC1A63">
            <w:r>
              <w:rPr>
                <w:color w:val="FF0000"/>
              </w:rPr>
              <w:t>From:</w:t>
            </w:r>
            <w:r w:rsidR="00DC1A63">
              <w:t xml:space="preserve">    BSC 1011 - Biological Science II 3 credits</w:t>
            </w:r>
          </w:p>
          <w:p w14:paraId="01E5AEF9" w14:textId="77777777" w:rsidR="00DC1A63" w:rsidRDefault="00DC1A63" w:rsidP="00DC1A63">
            <w:r>
              <w:t xml:space="preserve">    BSC 1011L - Biological Science II Laboratory 1 credit</w:t>
            </w:r>
          </w:p>
          <w:p w14:paraId="63764984" w14:textId="77777777" w:rsidR="00DC1A63" w:rsidRDefault="00DC1A63" w:rsidP="00DC1A63">
            <w:r>
              <w:lastRenderedPageBreak/>
              <w:t xml:space="preserve">    EVR 1001C - Introduction to Environmental Science 3 credits</w:t>
            </w:r>
          </w:p>
          <w:p w14:paraId="4BEF3C99" w14:textId="77777777" w:rsidR="00DC1A63" w:rsidRDefault="00DC1A63" w:rsidP="00DC1A63"/>
          <w:p w14:paraId="33F49CCA" w14:textId="77777777" w:rsidR="00DC1A63" w:rsidRDefault="00DC1A63" w:rsidP="00DC1A63">
            <w:r>
              <w:t xml:space="preserve">     OCB 1000 - The Living Ocean 3 credits</w:t>
            </w:r>
          </w:p>
          <w:p w14:paraId="4A2FB7BD" w14:textId="77777777" w:rsidR="00DC1A63" w:rsidRDefault="00DC1A63" w:rsidP="00DC1A63">
            <w:r>
              <w:rPr>
                <w:b/>
                <w:u w:val="single"/>
              </w:rPr>
              <w:t>or</w:t>
            </w:r>
          </w:p>
          <w:p w14:paraId="23A8BD01" w14:textId="77777777" w:rsidR="00DC1A63" w:rsidRDefault="00DC1A63" w:rsidP="00DC1A63">
            <w:r>
              <w:t xml:space="preserve">    OCE 1001 - Introduction to Oceanography 3 credits</w:t>
            </w:r>
          </w:p>
          <w:p w14:paraId="0C626B4C" w14:textId="77777777" w:rsidR="00DC1A63" w:rsidRDefault="00DC1A63" w:rsidP="00DC1A63"/>
          <w:p w14:paraId="36BB012D" w14:textId="77777777" w:rsidR="00DC1A63" w:rsidRDefault="00DC1A63" w:rsidP="00DC1A63">
            <w:r>
              <w:t xml:space="preserve">    BSC 1051C - Environmental Biology: Southwest Florida Ecosystems 3 credits</w:t>
            </w:r>
          </w:p>
          <w:p w14:paraId="3F28E886" w14:textId="77777777" w:rsidR="00DC1A63" w:rsidRDefault="00DC1A63" w:rsidP="00DC1A63">
            <w:r>
              <w:t xml:space="preserve">    OCB 2010 - Marine Biology 3 credits</w:t>
            </w:r>
          </w:p>
          <w:p w14:paraId="1F6D39F8" w14:textId="77777777" w:rsidR="00DC1A63" w:rsidRDefault="00DC1A63" w:rsidP="00DC1A63">
            <w:r>
              <w:t xml:space="preserve">    OCB 2010L - Marine Biology Laboratory 1 credit</w:t>
            </w:r>
          </w:p>
          <w:p w14:paraId="6DA1E54B" w14:textId="3C55980A" w:rsidR="00DD6BD9" w:rsidRDefault="00DD6BD9" w:rsidP="00C33D4D">
            <w:pPr>
              <w:rPr>
                <w:color w:val="FF0000"/>
              </w:rPr>
            </w:pPr>
          </w:p>
          <w:p w14:paraId="2495D1BB" w14:textId="77777777" w:rsidR="00DC1A63" w:rsidRDefault="00DD6BD9" w:rsidP="00DC1A63">
            <w:r>
              <w:rPr>
                <w:color w:val="FF0000"/>
              </w:rPr>
              <w:t>To:</w:t>
            </w:r>
            <w:r w:rsidR="00DC1A63">
              <w:t xml:space="preserve">    BSC 1011 - Biological Science II 3 credits</w:t>
            </w:r>
          </w:p>
          <w:p w14:paraId="229BB087" w14:textId="77777777" w:rsidR="00DC1A63" w:rsidRDefault="00DC1A63" w:rsidP="00DC1A63">
            <w:r>
              <w:t xml:space="preserve">    BSC 1011L - Biological Science II Laboratory 1 credit</w:t>
            </w:r>
          </w:p>
          <w:p w14:paraId="49CFEA5B" w14:textId="77777777" w:rsidR="00DC1A63" w:rsidRDefault="00DC1A63" w:rsidP="00DC1A63">
            <w:r>
              <w:t xml:space="preserve">    EVR 1001C - Introduction to Environmental Science 3 credits</w:t>
            </w:r>
          </w:p>
          <w:p w14:paraId="485E918E" w14:textId="77777777" w:rsidR="00DC1A63" w:rsidRDefault="00DC1A63" w:rsidP="00DC1A63"/>
          <w:p w14:paraId="6F02CF06" w14:textId="77777777" w:rsidR="00DC1A63" w:rsidRDefault="00DC1A63" w:rsidP="00DC1A63">
            <w:r>
              <w:t xml:space="preserve">     OCB 1000 - The Living Ocean 3 credits</w:t>
            </w:r>
          </w:p>
          <w:p w14:paraId="59CCFC3C" w14:textId="77777777" w:rsidR="00DC1A63" w:rsidRDefault="00DC1A63" w:rsidP="00DC1A63">
            <w:r>
              <w:rPr>
                <w:b/>
                <w:u w:val="single"/>
              </w:rPr>
              <w:t>or</w:t>
            </w:r>
          </w:p>
          <w:p w14:paraId="27F568BC" w14:textId="77777777" w:rsidR="00DC1A63" w:rsidRDefault="00DC1A63" w:rsidP="00DC1A63">
            <w:r>
              <w:t xml:space="preserve">    OCE 1001 - Introduction to Oceanography 3 credits</w:t>
            </w:r>
          </w:p>
          <w:p w14:paraId="0CBFAD19" w14:textId="77777777" w:rsidR="00DC1A63" w:rsidRDefault="00DC1A63" w:rsidP="00DC1A63">
            <w:pPr>
              <w:rPr>
                <w:b/>
                <w:color w:val="FF0000"/>
                <w:u w:val="single"/>
              </w:rPr>
            </w:pPr>
            <w:r>
              <w:rPr>
                <w:b/>
                <w:color w:val="FF0000"/>
                <w:u w:val="single"/>
              </w:rPr>
              <w:t xml:space="preserve">or </w:t>
            </w:r>
          </w:p>
          <w:p w14:paraId="30603F6C" w14:textId="77777777" w:rsidR="00DC1A63" w:rsidRDefault="00DC1A63" w:rsidP="00DC1A63">
            <w:r>
              <w:t xml:space="preserve">    </w:t>
            </w:r>
            <w:r>
              <w:rPr>
                <w:color w:val="FF0000"/>
              </w:rPr>
              <w:t>OCE 1013C – Marine Science 3 credits</w:t>
            </w:r>
          </w:p>
          <w:p w14:paraId="776DD392" w14:textId="77777777" w:rsidR="00DC1A63" w:rsidRDefault="00DC1A63" w:rsidP="00DC1A63"/>
          <w:p w14:paraId="4B5A70DD" w14:textId="77777777" w:rsidR="00DC1A63" w:rsidRDefault="00DC1A63" w:rsidP="00DC1A63">
            <w:r>
              <w:t xml:space="preserve">    BSC 1051C - Environmental Biology: Southwest Florida Ecosystems 3 credits</w:t>
            </w:r>
          </w:p>
          <w:p w14:paraId="67A8AC9E" w14:textId="77777777" w:rsidR="00DC1A63" w:rsidRDefault="00DC1A63" w:rsidP="00DC1A63">
            <w:r>
              <w:t xml:space="preserve">    OCB 2010 - Marine Biology 3 credits</w:t>
            </w:r>
          </w:p>
          <w:p w14:paraId="4CF31D89" w14:textId="77777777" w:rsidR="00DC1A63" w:rsidRDefault="00DC1A63" w:rsidP="00DC1A63">
            <w:r>
              <w:t xml:space="preserve">    OCB 2010L - Marine Biology Laboratory 1 credit</w:t>
            </w:r>
          </w:p>
          <w:p w14:paraId="03422F37" w14:textId="25C0FF71" w:rsidR="00B24563" w:rsidRDefault="00B24563" w:rsidP="00C33D4D"/>
        </w:tc>
      </w:tr>
      <w:tr w:rsidR="00164BC9" w14:paraId="2A3D975E" w14:textId="77777777" w:rsidTr="00EA26F1">
        <w:tc>
          <w:tcPr>
            <w:tcW w:w="9350" w:type="dxa"/>
            <w:gridSpan w:val="2"/>
          </w:tcPr>
          <w:p w14:paraId="09E4D149" w14:textId="10077A1F" w:rsidR="00164BC9" w:rsidRDefault="00DD6BD9" w:rsidP="00CC72C4">
            <w:pPr>
              <w:spacing w:after="120"/>
            </w:pPr>
            <w:r>
              <w:rPr>
                <w:b/>
              </w:rPr>
              <w:lastRenderedPageBreak/>
              <w:t>Below, please l</w:t>
            </w:r>
            <w:r w:rsidR="00CC72C4">
              <w:rPr>
                <w:b/>
              </w:rPr>
              <w:t>ist</w:t>
            </w:r>
            <w:r w:rsidR="00164BC9">
              <w:rPr>
                <w:b/>
              </w:rPr>
              <w:t xml:space="preserve"> c</w:t>
            </w:r>
            <w:r w:rsidR="00164BC9" w:rsidRPr="00992AC1">
              <w:rPr>
                <w:b/>
              </w:rPr>
              <w:t>hange</w:t>
            </w:r>
            <w:r w:rsidR="00164BC9">
              <w:rPr>
                <w:b/>
              </w:rPr>
              <w:t>s</w:t>
            </w:r>
            <w:r w:rsidR="00164BC9" w:rsidRPr="00992AC1">
              <w:rPr>
                <w:b/>
              </w:rPr>
              <w:t xml:space="preserve"> to </w:t>
            </w:r>
            <w:r w:rsidR="00164BC9">
              <w:rPr>
                <w:b/>
              </w:rPr>
              <w:t>the program or certificate prerequisites. Include course titles and credits if applicable.</w:t>
            </w:r>
          </w:p>
        </w:tc>
      </w:tr>
      <w:tr w:rsidR="00164BC9" w14:paraId="3AD9D0CC" w14:textId="77777777" w:rsidTr="00EA26F1">
        <w:tc>
          <w:tcPr>
            <w:tcW w:w="9350" w:type="dxa"/>
            <w:gridSpan w:val="2"/>
          </w:tcPr>
          <w:p w14:paraId="17E4AD52" w14:textId="4D552E5F" w:rsidR="00164BC9" w:rsidRPr="00B227AF" w:rsidRDefault="00CC72C4" w:rsidP="00CC72C4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 xml:space="preserve">Prerequisite changes: </w:t>
            </w:r>
            <w:r w:rsidR="00DC1A63">
              <w:rPr>
                <w:color w:val="FF0000"/>
              </w:rPr>
              <w:t>N/A</w:t>
            </w:r>
          </w:p>
        </w:tc>
      </w:tr>
      <w:tr w:rsidR="0012226B" w14:paraId="1CB5CA40" w14:textId="77777777" w:rsidTr="00EA26F1">
        <w:tc>
          <w:tcPr>
            <w:tcW w:w="9350" w:type="dxa"/>
            <w:gridSpan w:val="2"/>
          </w:tcPr>
          <w:p w14:paraId="512BE9D1" w14:textId="04A749F7" w:rsidR="0012226B" w:rsidRDefault="00DD6BD9" w:rsidP="00CC72C4">
            <w:pPr>
              <w:spacing w:after="120"/>
            </w:pPr>
            <w:r>
              <w:rPr>
                <w:b/>
              </w:rPr>
              <w:t>Below, please l</w:t>
            </w:r>
            <w:r w:rsidR="00CC72C4">
              <w:rPr>
                <w:b/>
              </w:rPr>
              <w:t>ist c</w:t>
            </w:r>
            <w:r w:rsidR="0012226B">
              <w:rPr>
                <w:b/>
              </w:rPr>
              <w:t>hanges to the General Education requirements</w:t>
            </w:r>
            <w:r w:rsidR="00CC72C4">
              <w:rPr>
                <w:b/>
              </w:rPr>
              <w:t xml:space="preserve"> for this program or certificate.</w:t>
            </w:r>
            <w:r w:rsidR="0012226B">
              <w:rPr>
                <w:b/>
              </w:rPr>
              <w:t xml:space="preserve"> Include course titles and credits if applicable</w:t>
            </w:r>
            <w:r w:rsidR="00E152A2">
              <w:rPr>
                <w:b/>
              </w:rPr>
              <w:t>.</w:t>
            </w:r>
          </w:p>
        </w:tc>
      </w:tr>
      <w:tr w:rsidR="0012226B" w14:paraId="38042E47" w14:textId="77777777" w:rsidTr="00EA26F1">
        <w:tc>
          <w:tcPr>
            <w:tcW w:w="9350" w:type="dxa"/>
            <w:gridSpan w:val="2"/>
          </w:tcPr>
          <w:p w14:paraId="051CAC21" w14:textId="02D25C04" w:rsidR="0012226B" w:rsidRDefault="00E152A2" w:rsidP="00CC72C4">
            <w:pPr>
              <w:spacing w:after="120"/>
            </w:pPr>
            <w:r>
              <w:rPr>
                <w:color w:val="FF0000"/>
              </w:rPr>
              <w:t>General Education requirement</w:t>
            </w:r>
            <w:r w:rsidR="00CC72C4">
              <w:rPr>
                <w:color w:val="FF0000"/>
              </w:rPr>
              <w:t xml:space="preserve"> change</w:t>
            </w:r>
            <w:r>
              <w:rPr>
                <w:color w:val="FF0000"/>
              </w:rPr>
              <w:t>s</w:t>
            </w:r>
            <w:r w:rsidR="00CC72C4">
              <w:rPr>
                <w:color w:val="FF0000"/>
              </w:rPr>
              <w:t>:</w:t>
            </w:r>
            <w:r w:rsidR="00DC1A63">
              <w:rPr>
                <w:color w:val="FF0000"/>
              </w:rPr>
              <w:t xml:space="preserve"> N/A</w:t>
            </w:r>
          </w:p>
        </w:tc>
      </w:tr>
      <w:tr w:rsidR="00E152A2" w14:paraId="5199699C" w14:textId="77777777" w:rsidTr="00EA26F1">
        <w:tc>
          <w:tcPr>
            <w:tcW w:w="9350" w:type="dxa"/>
            <w:gridSpan w:val="2"/>
          </w:tcPr>
          <w:p w14:paraId="13702DCA" w14:textId="0D482DAF" w:rsidR="00E152A2" w:rsidRPr="0042396F" w:rsidRDefault="00CC72C4" w:rsidP="00CC72C4">
            <w:pPr>
              <w:spacing w:after="120"/>
            </w:pPr>
            <w:r>
              <w:rPr>
                <w:b/>
              </w:rPr>
              <w:t xml:space="preserve">Below, please list </w:t>
            </w:r>
            <w:r w:rsidR="00E152A2">
              <w:rPr>
                <w:b/>
              </w:rPr>
              <w:t>changes to the program or certificate Core requirements.  Include course titles and credits if applicable.</w:t>
            </w:r>
          </w:p>
        </w:tc>
      </w:tr>
      <w:tr w:rsidR="00E152A2" w14:paraId="04FA5DF4" w14:textId="77777777" w:rsidTr="00EA26F1">
        <w:tc>
          <w:tcPr>
            <w:tcW w:w="9350" w:type="dxa"/>
            <w:gridSpan w:val="2"/>
          </w:tcPr>
          <w:p w14:paraId="05756D9A" w14:textId="02855404" w:rsidR="00E152A2" w:rsidRPr="0042396F" w:rsidRDefault="00E152A2" w:rsidP="00CC72C4">
            <w:pPr>
              <w:spacing w:after="120"/>
            </w:pPr>
            <w:r>
              <w:rPr>
                <w:color w:val="FF0000"/>
              </w:rPr>
              <w:t>Core requirements</w:t>
            </w:r>
            <w:r w:rsidR="00CC72C4">
              <w:rPr>
                <w:color w:val="FF0000"/>
              </w:rPr>
              <w:t xml:space="preserve"> changes:</w:t>
            </w:r>
            <w:r w:rsidR="00DC1A63">
              <w:rPr>
                <w:color w:val="FF0000"/>
              </w:rPr>
              <w:t xml:space="preserve"> N/A</w:t>
            </w:r>
          </w:p>
        </w:tc>
      </w:tr>
      <w:tr w:rsidR="00E152A2" w14:paraId="6D1A5747" w14:textId="77777777" w:rsidTr="00EA26F1">
        <w:tc>
          <w:tcPr>
            <w:tcW w:w="9350" w:type="dxa"/>
            <w:gridSpan w:val="2"/>
          </w:tcPr>
          <w:p w14:paraId="13F3052D" w14:textId="19DD63C8" w:rsidR="00E152A2" w:rsidRDefault="00CC72C4" w:rsidP="00CC72C4">
            <w:pPr>
              <w:spacing w:after="120"/>
            </w:pPr>
            <w:r>
              <w:rPr>
                <w:b/>
              </w:rPr>
              <w:t>B</w:t>
            </w:r>
            <w:r w:rsidR="00E152A2">
              <w:rPr>
                <w:b/>
              </w:rPr>
              <w:t xml:space="preserve">elow, </w:t>
            </w:r>
            <w:r>
              <w:rPr>
                <w:b/>
              </w:rPr>
              <w:t xml:space="preserve">please list </w:t>
            </w:r>
            <w:r w:rsidR="00E152A2">
              <w:rPr>
                <w:b/>
              </w:rPr>
              <w:t>changes to the program or certificate Elective requirements.  Include course titles and credits if applicable.</w:t>
            </w:r>
          </w:p>
        </w:tc>
      </w:tr>
      <w:tr w:rsidR="00E152A2" w14:paraId="764CB7C4" w14:textId="77777777" w:rsidTr="00EA26F1">
        <w:tc>
          <w:tcPr>
            <w:tcW w:w="9350" w:type="dxa"/>
            <w:gridSpan w:val="2"/>
          </w:tcPr>
          <w:p w14:paraId="26932705" w14:textId="7DA65831" w:rsidR="00E152A2" w:rsidRPr="0042396F" w:rsidRDefault="00CC72C4" w:rsidP="00CC72C4">
            <w:pPr>
              <w:spacing w:after="120"/>
            </w:pPr>
            <w:r>
              <w:rPr>
                <w:color w:val="FF0000"/>
              </w:rPr>
              <w:t>Changes to e</w:t>
            </w:r>
            <w:r w:rsidR="00E152A2">
              <w:rPr>
                <w:color w:val="FF0000"/>
              </w:rPr>
              <w:t>lective requirements</w:t>
            </w:r>
            <w:r>
              <w:rPr>
                <w:color w:val="FF0000"/>
              </w:rPr>
              <w:t>:</w:t>
            </w:r>
            <w:r w:rsidR="00DC1A63">
              <w:rPr>
                <w:color w:val="FF0000"/>
              </w:rPr>
              <w:t xml:space="preserve"> N/A</w:t>
            </w:r>
          </w:p>
        </w:tc>
      </w:tr>
      <w:tr w:rsidR="00E152A2" w14:paraId="4F53D7BC" w14:textId="77777777" w:rsidTr="00EA26F1">
        <w:tc>
          <w:tcPr>
            <w:tcW w:w="9350" w:type="dxa"/>
            <w:gridSpan w:val="2"/>
          </w:tcPr>
          <w:p w14:paraId="7832C8F2" w14:textId="40978D74" w:rsidR="00E152A2" w:rsidRPr="00BF6A71" w:rsidRDefault="00CC72C4" w:rsidP="00CC72C4">
            <w:pPr>
              <w:spacing w:after="120"/>
              <w:rPr>
                <w:color w:val="FF0000"/>
              </w:rPr>
            </w:pPr>
            <w:r>
              <w:rPr>
                <w:b/>
              </w:rPr>
              <w:t xml:space="preserve">Below, please list </w:t>
            </w:r>
            <w:r w:rsidR="00E152A2">
              <w:rPr>
                <w:b/>
              </w:rPr>
              <w:t xml:space="preserve">any other changes to the program or certificate requirements.  </w:t>
            </w:r>
          </w:p>
        </w:tc>
      </w:tr>
      <w:tr w:rsidR="00E152A2" w14:paraId="299F740A" w14:textId="77777777" w:rsidTr="00EA26F1">
        <w:tc>
          <w:tcPr>
            <w:tcW w:w="9350" w:type="dxa"/>
            <w:gridSpan w:val="2"/>
          </w:tcPr>
          <w:p w14:paraId="5E882FD2" w14:textId="4B2EA0C8" w:rsidR="00E152A2" w:rsidRPr="00E152A2" w:rsidRDefault="00E152A2" w:rsidP="00CC72C4">
            <w:pPr>
              <w:spacing w:after="120"/>
              <w:rPr>
                <w:color w:val="FF0000"/>
              </w:rPr>
            </w:pPr>
            <w:r w:rsidRPr="00E152A2">
              <w:rPr>
                <w:color w:val="FF0000"/>
              </w:rPr>
              <w:t>List other changes</w:t>
            </w:r>
            <w:r w:rsidR="00CC72C4">
              <w:rPr>
                <w:color w:val="FF0000"/>
              </w:rPr>
              <w:t>:</w:t>
            </w:r>
            <w:r w:rsidR="00DC1A63">
              <w:rPr>
                <w:color w:val="FF0000"/>
              </w:rPr>
              <w:t xml:space="preserve"> N/A</w:t>
            </w:r>
          </w:p>
        </w:tc>
      </w:tr>
      <w:tr w:rsidR="0004692F" w14:paraId="30CD9013" w14:textId="77777777" w:rsidTr="00B31416">
        <w:tc>
          <w:tcPr>
            <w:tcW w:w="3955" w:type="dxa"/>
          </w:tcPr>
          <w:p w14:paraId="65337AEC" w14:textId="53E9FE1C" w:rsidR="0004692F" w:rsidRPr="00992AC1" w:rsidRDefault="00E152A2" w:rsidP="00CC72C4">
            <w:pPr>
              <w:spacing w:after="120"/>
              <w:rPr>
                <w:b/>
              </w:rPr>
            </w:pPr>
            <w:r>
              <w:rPr>
                <w:b/>
              </w:rPr>
              <w:lastRenderedPageBreak/>
              <w:t>Change to program length (credits or clock hours)</w:t>
            </w:r>
          </w:p>
        </w:tc>
        <w:tc>
          <w:tcPr>
            <w:tcW w:w="5395" w:type="dxa"/>
          </w:tcPr>
          <w:p w14:paraId="02FFA108" w14:textId="16C70184" w:rsidR="0042396F" w:rsidRDefault="0004692F" w:rsidP="00CC72C4">
            <w:pPr>
              <w:spacing w:after="120"/>
            </w:pPr>
            <w:r w:rsidRPr="00A1036B">
              <w:rPr>
                <w:color w:val="FF0000"/>
              </w:rPr>
              <w:t>From:</w:t>
            </w:r>
            <w:r>
              <w:t xml:space="preserve"> </w:t>
            </w:r>
            <w:r w:rsidR="00DC1A63" w:rsidRPr="00DC1A63">
              <w:rPr>
                <w:color w:val="FF0000"/>
              </w:rPr>
              <w:t>N</w:t>
            </w:r>
            <w:r w:rsidR="00DC1A63">
              <w:rPr>
                <w:color w:val="FF0000"/>
              </w:rPr>
              <w:t>/A</w:t>
            </w:r>
          </w:p>
          <w:p w14:paraId="23D15599" w14:textId="117C6055" w:rsidR="0004692F" w:rsidRDefault="0004692F" w:rsidP="00CC72C4">
            <w:pPr>
              <w:spacing w:after="120"/>
            </w:pPr>
            <w:r w:rsidRPr="00A1036B">
              <w:rPr>
                <w:color w:val="FF0000"/>
              </w:rPr>
              <w:t>To:</w:t>
            </w:r>
            <w:r w:rsidR="00DC1A63">
              <w:rPr>
                <w:color w:val="FF0000"/>
              </w:rPr>
              <w:t xml:space="preserve"> N/A</w:t>
            </w:r>
          </w:p>
        </w:tc>
      </w:tr>
    </w:tbl>
    <w:p w14:paraId="6559103E" w14:textId="77777777" w:rsidR="00581E94" w:rsidRDefault="00581E94" w:rsidP="00CC72C4">
      <w:pPr>
        <w:spacing w:after="120" w:line="240" w:lineRule="auto"/>
      </w:pPr>
    </w:p>
    <w:p w14:paraId="24D10633" w14:textId="6F6450CC" w:rsidR="00970B5D" w:rsidRPr="00C33D4D" w:rsidRDefault="00970B5D" w:rsidP="00CC72C4">
      <w:pPr>
        <w:spacing w:after="120" w:line="240" w:lineRule="auto"/>
        <w:rPr>
          <w:b/>
          <w:sz w:val="28"/>
          <w:szCs w:val="24"/>
          <w:u w:val="single"/>
        </w:rPr>
      </w:pPr>
      <w:r w:rsidRPr="00C33D4D">
        <w:rPr>
          <w:b/>
          <w:sz w:val="28"/>
          <w:szCs w:val="24"/>
          <w:u w:val="single"/>
        </w:rPr>
        <w:t>S</w:t>
      </w:r>
      <w:r w:rsidR="00B31416" w:rsidRPr="00C33D4D">
        <w:rPr>
          <w:b/>
          <w:sz w:val="28"/>
          <w:szCs w:val="24"/>
          <w:u w:val="single"/>
        </w:rPr>
        <w:t>ECTION</w:t>
      </w:r>
      <w:r w:rsidRPr="00C33D4D">
        <w:rPr>
          <w:b/>
          <w:sz w:val="28"/>
          <w:szCs w:val="24"/>
          <w:u w:val="single"/>
        </w:rPr>
        <w:t xml:space="preserve"> I</w:t>
      </w:r>
      <w:r w:rsidR="00B31416" w:rsidRPr="00C33D4D">
        <w:rPr>
          <w:b/>
          <w:sz w:val="28"/>
          <w:szCs w:val="24"/>
          <w:u w:val="single"/>
        </w:rPr>
        <w:t xml:space="preserve">V: PROPOSAL JUSTIFICATION </w:t>
      </w:r>
    </w:p>
    <w:p w14:paraId="01E786AE" w14:textId="0553DC84" w:rsidR="00A06E40" w:rsidRPr="00B31416" w:rsidRDefault="00B31416" w:rsidP="00CC72C4">
      <w:pPr>
        <w:spacing w:after="120" w:line="240" w:lineRule="auto"/>
        <w:rPr>
          <w:bCs/>
          <w:sz w:val="24"/>
        </w:rPr>
      </w:pPr>
      <w:r w:rsidRPr="00B31416">
        <w:rPr>
          <w:b/>
          <w:sz w:val="24"/>
        </w:rPr>
        <w:t>NOTE:</w:t>
      </w:r>
      <w:r>
        <w:rPr>
          <w:bCs/>
          <w:sz w:val="24"/>
        </w:rPr>
        <w:t xml:space="preserve"> </w:t>
      </w:r>
      <w:r w:rsidR="00A06E40" w:rsidRPr="00B31416">
        <w:rPr>
          <w:bCs/>
          <w:sz w:val="24"/>
        </w:rPr>
        <w:t xml:space="preserve">Include state </w:t>
      </w:r>
      <w:r w:rsidR="006B1834" w:rsidRPr="00B31416">
        <w:rPr>
          <w:bCs/>
          <w:sz w:val="24"/>
        </w:rPr>
        <w:t>frameworks, accrediting or professional organization recommendations or requirements</w:t>
      </w:r>
      <w:r w:rsidR="00A06E40" w:rsidRPr="00B31416">
        <w:rPr>
          <w:bCs/>
          <w:sz w:val="24"/>
        </w:rPr>
        <w:t xml:space="preserve">, workforce data, </w:t>
      </w:r>
      <w:r w:rsidR="006B1834" w:rsidRPr="00B31416">
        <w:rPr>
          <w:bCs/>
          <w:sz w:val="24"/>
        </w:rPr>
        <w:t xml:space="preserve">and/or </w:t>
      </w:r>
      <w:r w:rsidR="00A06E40" w:rsidRPr="00B31416">
        <w:rPr>
          <w:bCs/>
          <w:sz w:val="24"/>
        </w:rPr>
        <w:t>crosswalks</w:t>
      </w:r>
      <w:r w:rsidR="00C33D4D">
        <w:rPr>
          <w:bCs/>
          <w:sz w:val="24"/>
        </w:rPr>
        <w:t xml:space="preserve"> as applicable</w:t>
      </w:r>
      <w:r w:rsidR="006B1834" w:rsidRPr="00B31416">
        <w:rPr>
          <w:bCs/>
          <w:sz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5CE58A72" w14:textId="77777777" w:rsidTr="00CC72C4">
        <w:tc>
          <w:tcPr>
            <w:tcW w:w="9350" w:type="dxa"/>
          </w:tcPr>
          <w:p w14:paraId="22C439AE" w14:textId="77777777" w:rsidR="00970B5D" w:rsidRPr="00992AC1" w:rsidRDefault="00970B5D" w:rsidP="00CC72C4">
            <w:pPr>
              <w:spacing w:after="120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E6331D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each change on </w:t>
            </w:r>
            <w:r w:rsidR="00992AC1" w:rsidRPr="00992AC1">
              <w:rPr>
                <w:b/>
              </w:rPr>
              <w:t>this proposed curriculum action</w:t>
            </w:r>
            <w:r w:rsidR="0023390C">
              <w:rPr>
                <w:b/>
              </w:rPr>
              <w:t>.</w:t>
            </w:r>
          </w:p>
        </w:tc>
      </w:tr>
      <w:tr w:rsidR="00970B5D" w14:paraId="46D31686" w14:textId="77777777" w:rsidTr="00CC72C4">
        <w:tc>
          <w:tcPr>
            <w:tcW w:w="9350" w:type="dxa"/>
          </w:tcPr>
          <w:p w14:paraId="6CFD2721" w14:textId="7ECFC70A" w:rsidR="00970B5D" w:rsidRPr="00DC1A63" w:rsidRDefault="00E75169" w:rsidP="00DC1A63">
            <w:pPr>
              <w:rPr>
                <w:sz w:val="24"/>
                <w:szCs w:val="24"/>
              </w:rPr>
            </w:pPr>
            <w:r w:rsidRPr="00E75169">
              <w:rPr>
                <w:color w:val="FF0000"/>
              </w:rPr>
              <w:t>Type in justification here</w:t>
            </w:r>
            <w:r w:rsidR="00DC1A63">
              <w:rPr>
                <w:color w:val="FF0000"/>
              </w:rPr>
              <w:t xml:space="preserve">: </w:t>
            </w:r>
            <w:r w:rsidR="00DC1A63" w:rsidRPr="00DC1A63">
              <w:rPr>
                <w:color w:val="FF0000"/>
                <w:sz w:val="24"/>
                <w:szCs w:val="24"/>
              </w:rPr>
              <w:t>Addition of Marine Science, OCE 1013C, to the choices of courses toward the Environmental Science Option within the Associate of Science, Science and Engineering Technology. This is a relatively recent course addition but was not integrated into the selection of courses related to marine systems within the environmental science concentration.</w:t>
            </w:r>
          </w:p>
        </w:tc>
      </w:tr>
    </w:tbl>
    <w:p w14:paraId="79E954A5" w14:textId="07613D40" w:rsidR="00B31416" w:rsidRDefault="00B31416" w:rsidP="00CC72C4">
      <w:pPr>
        <w:spacing w:after="120" w:line="240" w:lineRule="auto"/>
        <w:rPr>
          <w:b/>
          <w:bCs/>
          <w:sz w:val="24"/>
          <w:szCs w:val="24"/>
        </w:rPr>
      </w:pPr>
    </w:p>
    <w:p w14:paraId="387764BE" w14:textId="418E5294" w:rsidR="00B31416" w:rsidRPr="00C33D4D" w:rsidRDefault="00B31416" w:rsidP="00CC72C4">
      <w:pPr>
        <w:spacing w:after="120" w:line="240" w:lineRule="auto"/>
        <w:rPr>
          <w:sz w:val="28"/>
          <w:szCs w:val="28"/>
          <w:u w:val="single"/>
        </w:rPr>
      </w:pPr>
      <w:r w:rsidRPr="00C33D4D">
        <w:rPr>
          <w:b/>
          <w:bCs/>
          <w:sz w:val="28"/>
          <w:szCs w:val="28"/>
          <w:u w:val="single"/>
        </w:rPr>
        <w:t>SECTION V: IMPACTS AND FACULTY ENDORSEMENTS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7285"/>
        <w:gridCol w:w="2430"/>
      </w:tblGrid>
      <w:tr w:rsidR="00B31416" w:rsidRPr="008C37E6" w14:paraId="28DAEEF3" w14:textId="77777777" w:rsidTr="004253A6">
        <w:tc>
          <w:tcPr>
            <w:tcW w:w="9715" w:type="dxa"/>
            <w:gridSpan w:val="2"/>
          </w:tcPr>
          <w:p w14:paraId="6D59CB58" w14:textId="77777777" w:rsidR="00B31416" w:rsidRPr="008C37E6" w:rsidRDefault="00B31416" w:rsidP="004253A6">
            <w:pPr>
              <w:spacing w:after="120"/>
              <w:rPr>
                <w:rFonts w:ascii="Calibri" w:hAnsi="Calibri" w:cs="Calibri"/>
                <w:b/>
                <w:sz w:val="24"/>
                <w:szCs w:val="24"/>
              </w:rPr>
            </w:pPr>
            <w:r w:rsidRPr="008C37E6">
              <w:rPr>
                <w:rFonts w:ascii="Calibri" w:hAnsi="Calibri" w:cs="Calibri"/>
                <w:b/>
                <w:sz w:val="24"/>
                <w:szCs w:val="24"/>
              </w:rPr>
              <w:t>Impact of Course Proposal</w:t>
            </w:r>
          </w:p>
        </w:tc>
      </w:tr>
      <w:tr w:rsidR="00B31416" w:rsidRPr="008C37E6" w14:paraId="54AD5700" w14:textId="77777777" w:rsidTr="004253A6">
        <w:tc>
          <w:tcPr>
            <w:tcW w:w="7285" w:type="dxa"/>
          </w:tcPr>
          <w:p w14:paraId="720D9D0B" w14:textId="47CE0ADC" w:rsidR="00B31416" w:rsidRPr="008C37E6" w:rsidRDefault="00B31416" w:rsidP="004253A6">
            <w:pPr>
              <w:spacing w:after="120"/>
              <w:rPr>
                <w:rFonts w:ascii="Calibri" w:hAnsi="Calibri" w:cs="Calibri"/>
                <w:b/>
                <w:sz w:val="24"/>
                <w:szCs w:val="24"/>
              </w:rPr>
            </w:pPr>
            <w:r w:rsidRPr="008C37E6">
              <w:rPr>
                <w:rFonts w:ascii="Calibri" w:hAnsi="Calibri" w:cs="Calibri"/>
                <w:b/>
                <w:sz w:val="24"/>
                <w:szCs w:val="24"/>
              </w:rPr>
              <w:t xml:space="preserve">Will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these changes i</w:t>
            </w:r>
            <w:r w:rsidRPr="008C37E6">
              <w:rPr>
                <w:rFonts w:ascii="Calibri" w:hAnsi="Calibri" w:cs="Calibri"/>
                <w:b/>
                <w:sz w:val="24"/>
                <w:szCs w:val="24"/>
              </w:rPr>
              <w:t xml:space="preserve">mpact other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courses, </w:t>
            </w:r>
            <w:r w:rsidRPr="008C37E6">
              <w:rPr>
                <w:rFonts w:ascii="Calibri" w:hAnsi="Calibri" w:cs="Calibri"/>
                <w:b/>
                <w:sz w:val="24"/>
                <w:szCs w:val="24"/>
              </w:rPr>
              <w:t>programs, departments, or budgets?</w:t>
            </w:r>
          </w:p>
        </w:tc>
        <w:tc>
          <w:tcPr>
            <w:tcW w:w="2430" w:type="dxa"/>
          </w:tcPr>
          <w:p w14:paraId="0F4E94C1" w14:textId="6CEC5058" w:rsidR="00B31416" w:rsidRPr="008C37E6" w:rsidRDefault="009D7683" w:rsidP="004253A6">
            <w:pPr>
              <w:spacing w:after="120"/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5757641"/>
                <w:placeholder>
                  <w:docPart w:val="EE4A1EF2C64241E3A63A5BE3225CFE46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86863">
                  <w:rPr>
                    <w:rFonts w:ascii="Calibri" w:hAnsi="Calibri" w:cs="Calibri"/>
                    <w:sz w:val="24"/>
                    <w:szCs w:val="24"/>
                  </w:rPr>
                  <w:t>No</w:t>
                </w:r>
              </w:sdtContent>
            </w:sdt>
          </w:p>
        </w:tc>
      </w:tr>
      <w:tr w:rsidR="00B31416" w:rsidRPr="008C37E6" w14:paraId="36F1BBCD" w14:textId="77777777" w:rsidTr="004253A6">
        <w:tc>
          <w:tcPr>
            <w:tcW w:w="9715" w:type="dxa"/>
            <w:gridSpan w:val="2"/>
          </w:tcPr>
          <w:p w14:paraId="18EF7F42" w14:textId="77777777" w:rsidR="00B31416" w:rsidRPr="008C37E6" w:rsidRDefault="00B31416" w:rsidP="004253A6">
            <w:pPr>
              <w:spacing w:after="120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8C37E6">
              <w:rPr>
                <w:rFonts w:ascii="Calibri" w:hAnsi="Calibri" w:cs="Calibri"/>
                <w:color w:val="FF0000"/>
                <w:sz w:val="24"/>
                <w:szCs w:val="24"/>
              </w:rPr>
              <w:t>List impacts here</w:t>
            </w:r>
          </w:p>
        </w:tc>
      </w:tr>
      <w:tr w:rsidR="00B31416" w:rsidRPr="008C37E6" w14:paraId="1B8A2398" w14:textId="77777777" w:rsidTr="004253A6">
        <w:tc>
          <w:tcPr>
            <w:tcW w:w="7285" w:type="dxa"/>
          </w:tcPr>
          <w:p w14:paraId="72BE837B" w14:textId="41D52C4F" w:rsidR="00B31416" w:rsidRPr="008C37E6" w:rsidRDefault="00B31416" w:rsidP="004253A6">
            <w:pPr>
              <w:spacing w:after="120"/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  <w:r w:rsidRPr="008C37E6">
              <w:rPr>
                <w:rFonts w:ascii="Calibri" w:hAnsi="Calibri" w:cs="Calibri"/>
                <w:b/>
                <w:sz w:val="24"/>
                <w:szCs w:val="24"/>
              </w:rPr>
              <w:t>Have you discussed th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e academic and/or budgetary impact of the proposed changes with affected parties, including Deans? </w:t>
            </w:r>
          </w:p>
        </w:tc>
        <w:sdt>
          <w:sdtPr>
            <w:rPr>
              <w:rFonts w:ascii="Calibri" w:hAnsi="Calibri" w:cs="Calibri"/>
              <w:b/>
              <w:color w:val="FF0000"/>
              <w:sz w:val="24"/>
              <w:szCs w:val="24"/>
            </w:rPr>
            <w:id w:val="1784989271"/>
            <w:placeholder>
              <w:docPart w:val="3F0F3551CF644391AEFCCE7A9B481925"/>
            </w:placeholder>
            <w:comboBox>
              <w:listItem w:value="Choose an item."/>
              <w:listItem w:displayText="Yes" w:value="Yes"/>
              <w:listItem w:displayText="No" w:value="No"/>
              <w:listItem w:displayText="N/A" w:value="N/A"/>
            </w:comboBox>
          </w:sdtPr>
          <w:sdtEndPr/>
          <w:sdtContent>
            <w:tc>
              <w:tcPr>
                <w:tcW w:w="2430" w:type="dxa"/>
              </w:tcPr>
              <w:p w14:paraId="11C707FD" w14:textId="03126C95" w:rsidR="00B31416" w:rsidRPr="008C37E6" w:rsidRDefault="00E86863" w:rsidP="004253A6">
                <w:pPr>
                  <w:spacing w:after="120"/>
                  <w:rPr>
                    <w:rFonts w:ascii="Calibri" w:hAnsi="Calibri" w:cs="Calibri"/>
                    <w:b/>
                    <w:color w:val="FF0000"/>
                    <w:sz w:val="24"/>
                    <w:szCs w:val="24"/>
                  </w:rPr>
                </w:pPr>
                <w:r>
                  <w:rPr>
                    <w:rFonts w:ascii="Calibri" w:hAnsi="Calibri" w:cs="Calibri"/>
                    <w:b/>
                    <w:color w:val="FF0000"/>
                    <w:sz w:val="24"/>
                    <w:szCs w:val="24"/>
                  </w:rPr>
                  <w:t>Yes</w:t>
                </w:r>
              </w:p>
            </w:tc>
          </w:sdtContent>
        </w:sdt>
      </w:tr>
      <w:tr w:rsidR="00B31416" w:rsidRPr="0011492F" w14:paraId="7461E099" w14:textId="77777777" w:rsidTr="004253A6">
        <w:tc>
          <w:tcPr>
            <w:tcW w:w="9715" w:type="dxa"/>
            <w:gridSpan w:val="2"/>
          </w:tcPr>
          <w:p w14:paraId="1D8437EA" w14:textId="13F440B6" w:rsidR="00B31416" w:rsidRPr="0011492F" w:rsidRDefault="00B31416" w:rsidP="004253A6">
            <w:pPr>
              <w:spacing w:after="120"/>
              <w:rPr>
                <w:rFonts w:ascii="Calibri" w:hAnsi="Calibri" w:cs="Calibri"/>
                <w:bCs/>
                <w:color w:val="FF0000"/>
                <w:sz w:val="24"/>
                <w:szCs w:val="24"/>
              </w:rPr>
            </w:pPr>
            <w:r>
              <w:rPr>
                <w:rFonts w:ascii="Calibri" w:hAnsi="Calibri" w:cs="Calibri"/>
                <w:bCs/>
                <w:color w:val="FF0000"/>
                <w:sz w:val="24"/>
                <w:szCs w:val="24"/>
              </w:rPr>
              <w:t>Provide detailed information about your discussion:</w:t>
            </w:r>
            <w:r w:rsidR="00DC1A63">
              <w:rPr>
                <w:rFonts w:ascii="Calibri" w:hAnsi="Calibri" w:cs="Calibri"/>
                <w:bCs/>
                <w:color w:val="FF0000"/>
                <w:sz w:val="24"/>
                <w:szCs w:val="24"/>
              </w:rPr>
              <w:t xml:space="preserve"> We met with Dean at our monthly Oceanography/Environmental Sciences Dept meeting and discussed adding this course to the selection of courses available. It had not been added previously when the course was introduced recently.</w:t>
            </w:r>
          </w:p>
        </w:tc>
      </w:tr>
      <w:tr w:rsidR="00B31416" w:rsidRPr="00817F5E" w14:paraId="4EA552A5" w14:textId="77777777" w:rsidTr="004253A6">
        <w:tc>
          <w:tcPr>
            <w:tcW w:w="7285" w:type="dxa"/>
          </w:tcPr>
          <w:p w14:paraId="69F2508E" w14:textId="77777777" w:rsidR="00B31416" w:rsidRPr="00817F5E" w:rsidRDefault="00B31416" w:rsidP="004253A6">
            <w:pPr>
              <w:spacing w:after="120"/>
              <w:rPr>
                <w:rFonts w:ascii="Calibri" w:hAnsi="Calibri" w:cs="Calibri"/>
                <w:b/>
                <w:sz w:val="24"/>
                <w:szCs w:val="24"/>
              </w:rPr>
            </w:pPr>
            <w:r w:rsidRPr="00817F5E">
              <w:rPr>
                <w:rFonts w:ascii="Calibri" w:hAnsi="Calibri" w:cs="Calibri"/>
                <w:b/>
                <w:sz w:val="24"/>
                <w:szCs w:val="24"/>
              </w:rPr>
              <w:t>Will the proposed course impact Library services or budgets?</w:t>
            </w:r>
          </w:p>
        </w:tc>
        <w:sdt>
          <w:sdtPr>
            <w:rPr>
              <w:rFonts w:ascii="Calibri" w:hAnsi="Calibri" w:cs="Calibri"/>
              <w:b/>
              <w:color w:val="FF0000"/>
              <w:sz w:val="24"/>
              <w:szCs w:val="24"/>
            </w:rPr>
            <w:id w:val="-683899684"/>
            <w:placeholder>
              <w:docPart w:val="171419F3288A409486CF4D847B1F79E8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2430" w:type="dxa"/>
              </w:tcPr>
              <w:p w14:paraId="100944E9" w14:textId="3E6B61E4" w:rsidR="00B31416" w:rsidRPr="00817F5E" w:rsidRDefault="00E86863" w:rsidP="004253A6">
                <w:pPr>
                  <w:spacing w:after="120"/>
                  <w:rPr>
                    <w:rFonts w:ascii="Calibri" w:hAnsi="Calibri" w:cs="Calibri"/>
                    <w:b/>
                    <w:sz w:val="24"/>
                    <w:szCs w:val="24"/>
                  </w:rPr>
                </w:pPr>
                <w:r>
                  <w:rPr>
                    <w:rFonts w:ascii="Calibri" w:hAnsi="Calibri" w:cs="Calibri"/>
                    <w:b/>
                    <w:color w:val="FF0000"/>
                    <w:sz w:val="24"/>
                    <w:szCs w:val="24"/>
                  </w:rPr>
                  <w:t>No</w:t>
                </w:r>
              </w:p>
            </w:tc>
          </w:sdtContent>
        </w:sdt>
      </w:tr>
      <w:tr w:rsidR="00B31416" w:rsidRPr="00817F5E" w14:paraId="42333FA0" w14:textId="77777777" w:rsidTr="004253A6">
        <w:tc>
          <w:tcPr>
            <w:tcW w:w="7285" w:type="dxa"/>
          </w:tcPr>
          <w:p w14:paraId="37606007" w14:textId="77777777" w:rsidR="00B31416" w:rsidRPr="00817F5E" w:rsidRDefault="00B31416" w:rsidP="004253A6">
            <w:pPr>
              <w:spacing w:after="120"/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  <w:r w:rsidRPr="00817F5E">
              <w:rPr>
                <w:rFonts w:ascii="Calibri" w:hAnsi="Calibri" w:cs="Calibri"/>
                <w:b/>
                <w:sz w:val="24"/>
                <w:szCs w:val="24"/>
              </w:rPr>
              <w:t>Have you discussed impacts with the Libraries’ Collection Manager?</w:t>
            </w:r>
          </w:p>
        </w:tc>
        <w:sdt>
          <w:sdtPr>
            <w:rPr>
              <w:rFonts w:ascii="Calibri" w:hAnsi="Calibri" w:cs="Calibri"/>
              <w:b/>
              <w:color w:val="FF0000"/>
              <w:sz w:val="24"/>
              <w:szCs w:val="24"/>
            </w:rPr>
            <w:id w:val="-35587326"/>
            <w:placeholder>
              <w:docPart w:val="F1E2DEC126064A96B15EC2BB2235F646"/>
            </w:placeholder>
            <w:comboBox>
              <w:listItem w:value="Choose an item."/>
              <w:listItem w:displayText="Yes" w:value="Yes"/>
              <w:listItem w:displayText="No" w:value="No"/>
              <w:listItem w:displayText="N/A" w:value="N/A"/>
            </w:comboBox>
          </w:sdtPr>
          <w:sdtEndPr/>
          <w:sdtContent>
            <w:tc>
              <w:tcPr>
                <w:tcW w:w="2430" w:type="dxa"/>
              </w:tcPr>
              <w:p w14:paraId="0750CF74" w14:textId="1F403D77" w:rsidR="00B31416" w:rsidRPr="00817F5E" w:rsidRDefault="00E86863" w:rsidP="004253A6">
                <w:pPr>
                  <w:spacing w:after="120"/>
                  <w:rPr>
                    <w:rFonts w:ascii="Calibri" w:hAnsi="Calibri" w:cs="Calibri"/>
                    <w:b/>
                    <w:color w:val="FF0000"/>
                    <w:sz w:val="24"/>
                    <w:szCs w:val="24"/>
                  </w:rPr>
                </w:pPr>
                <w:r>
                  <w:rPr>
                    <w:rFonts w:ascii="Calibri" w:hAnsi="Calibri" w:cs="Calibri"/>
                    <w:b/>
                    <w:color w:val="FF0000"/>
                    <w:sz w:val="24"/>
                    <w:szCs w:val="24"/>
                  </w:rPr>
                  <w:t>No</w:t>
                </w:r>
              </w:p>
            </w:tc>
          </w:sdtContent>
        </w:sdt>
      </w:tr>
      <w:tr w:rsidR="00B31416" w:rsidRPr="008C37E6" w14:paraId="685D7E5A" w14:textId="77777777" w:rsidTr="004253A6">
        <w:tc>
          <w:tcPr>
            <w:tcW w:w="9715" w:type="dxa"/>
            <w:gridSpan w:val="2"/>
          </w:tcPr>
          <w:p w14:paraId="431CB697" w14:textId="77777777" w:rsidR="00B31416" w:rsidRDefault="00B31416" w:rsidP="004253A6">
            <w:pPr>
              <w:spacing w:after="120"/>
              <w:rPr>
                <w:rFonts w:ascii="Calibri" w:hAnsi="Calibri" w:cs="Calibri"/>
                <w:b/>
                <w:sz w:val="24"/>
                <w:szCs w:val="24"/>
              </w:rPr>
            </w:pPr>
            <w:r w:rsidRPr="008C37E6">
              <w:rPr>
                <w:rFonts w:ascii="Calibri" w:hAnsi="Calibri" w:cs="Calibri"/>
                <w:b/>
                <w:sz w:val="24"/>
                <w:szCs w:val="24"/>
              </w:rPr>
              <w:t xml:space="preserve">List all faculty endorsements below. </w:t>
            </w:r>
          </w:p>
          <w:p w14:paraId="3F95940D" w14:textId="77777777" w:rsidR="00B31416" w:rsidRPr="008C37E6" w:rsidRDefault="00B31416" w:rsidP="004253A6">
            <w:pPr>
              <w:spacing w:after="120"/>
              <w:rPr>
                <w:rFonts w:ascii="Calibri" w:hAnsi="Calibri" w:cs="Calibri"/>
                <w:b/>
                <w:sz w:val="24"/>
                <w:szCs w:val="24"/>
              </w:rPr>
            </w:pPr>
            <w:r w:rsidRPr="00B31416">
              <w:rPr>
                <w:rFonts w:ascii="Calibri" w:hAnsi="Calibri" w:cs="Calibri"/>
                <w:b/>
                <w:sz w:val="24"/>
                <w:szCs w:val="24"/>
              </w:rPr>
              <w:t xml:space="preserve">NOTE: </w:t>
            </w:r>
            <w:r w:rsidRPr="00B31416">
              <w:rPr>
                <w:rFonts w:ascii="Calibri" w:hAnsi="Calibri" w:cs="Calibri"/>
                <w:bCs/>
                <w:sz w:val="24"/>
                <w:szCs w:val="24"/>
              </w:rPr>
              <w:t>Proposals will be returned if faculty endorsements are not provided.</w:t>
            </w:r>
          </w:p>
        </w:tc>
      </w:tr>
      <w:tr w:rsidR="00B31416" w:rsidRPr="008C37E6" w14:paraId="3E316D24" w14:textId="77777777" w:rsidTr="004253A6">
        <w:tc>
          <w:tcPr>
            <w:tcW w:w="9715" w:type="dxa"/>
            <w:gridSpan w:val="2"/>
          </w:tcPr>
          <w:p w14:paraId="65C53569" w14:textId="628DB1F9" w:rsidR="00B31416" w:rsidRDefault="00E86863" w:rsidP="004253A6">
            <w:pPr>
              <w:spacing w:after="120"/>
              <w:rPr>
                <w:rFonts w:ascii="Calibri" w:hAnsi="Calibri" w:cs="Calibri"/>
                <w:caps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Dr. Michael Sauer, Dr. Jon McKenzie, </w:t>
            </w:r>
            <w:r w:rsidR="00B63E98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Ms. </w:t>
            </w: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Emily Porter, Dr. Angus Cameron, </w:t>
            </w:r>
            <w:r w:rsidR="00B63E98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Mr. </w:t>
            </w: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Jordan </w:t>
            </w:r>
            <w:proofErr w:type="spellStart"/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Donini</w:t>
            </w:r>
            <w:proofErr w:type="spellEnd"/>
          </w:p>
          <w:p w14:paraId="599EDA81" w14:textId="77777777" w:rsidR="00B31416" w:rsidRPr="008C37E6" w:rsidRDefault="00B31416" w:rsidP="004253A6">
            <w:pPr>
              <w:spacing w:after="120"/>
              <w:rPr>
                <w:rFonts w:ascii="Calibri" w:hAnsi="Calibri" w:cs="Calibri"/>
                <w:color w:val="FF0000"/>
                <w:sz w:val="24"/>
                <w:szCs w:val="24"/>
              </w:rPr>
            </w:pPr>
          </w:p>
        </w:tc>
      </w:tr>
    </w:tbl>
    <w:p w14:paraId="15D70105" w14:textId="2A11B4C8" w:rsidR="00B31416" w:rsidRDefault="00B31416" w:rsidP="00CC72C4">
      <w:pPr>
        <w:spacing w:after="120" w:line="240" w:lineRule="auto"/>
        <w:rPr>
          <w:sz w:val="24"/>
          <w:szCs w:val="24"/>
        </w:rPr>
      </w:pPr>
    </w:p>
    <w:p w14:paraId="3ECF8432" w14:textId="77777777" w:rsidR="00B31416" w:rsidRDefault="00B31416" w:rsidP="00B31416">
      <w:pPr>
        <w:spacing w:after="120" w:line="240" w:lineRule="auto"/>
        <w:rPr>
          <w:rFonts w:ascii="Calibri" w:hAnsi="Calibri" w:cs="Calibri"/>
          <w:b/>
          <w:bCs/>
          <w:sz w:val="28"/>
          <w:szCs w:val="28"/>
          <w:u w:val="single"/>
        </w:rPr>
      </w:pPr>
      <w:r w:rsidRPr="003A5EDD">
        <w:rPr>
          <w:rFonts w:ascii="Calibri" w:hAnsi="Calibri" w:cs="Calibri"/>
          <w:b/>
          <w:bCs/>
          <w:sz w:val="28"/>
          <w:szCs w:val="28"/>
          <w:u w:val="single"/>
        </w:rPr>
        <w:t>SECTION VII: ATTACHMENTS</w:t>
      </w:r>
    </w:p>
    <w:p w14:paraId="3A0F59F1" w14:textId="77777777" w:rsidR="00B31416" w:rsidRPr="00A0097E" w:rsidRDefault="00B31416" w:rsidP="00B31416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B31416">
        <w:rPr>
          <w:rFonts w:ascii="Calibri" w:hAnsi="Calibri" w:cs="Calibri"/>
          <w:b/>
          <w:bCs/>
          <w:sz w:val="24"/>
          <w:szCs w:val="24"/>
        </w:rPr>
        <w:t>Please save all documents in Word format (.doc, .docx) rather than pdf.</w:t>
      </w:r>
    </w:p>
    <w:p w14:paraId="00BFCA25" w14:textId="07F203C5" w:rsidR="00B31416" w:rsidRDefault="00B31416" w:rsidP="00B31416">
      <w:pPr>
        <w:pStyle w:val="ListParagraph"/>
        <w:numPr>
          <w:ilvl w:val="0"/>
          <w:numId w:val="5"/>
        </w:numPr>
        <w:spacing w:after="120" w:line="240" w:lineRule="auto"/>
        <w:rPr>
          <w:rFonts w:ascii="Calibri" w:hAnsi="Calibri" w:cs="Calibri"/>
          <w:sz w:val="24"/>
          <w:szCs w:val="24"/>
        </w:rPr>
      </w:pPr>
      <w:r w:rsidRPr="00C33D4D">
        <w:rPr>
          <w:rFonts w:ascii="Calibri" w:hAnsi="Calibri" w:cs="Calibri"/>
          <w:b/>
          <w:bCs/>
          <w:sz w:val="24"/>
          <w:szCs w:val="24"/>
        </w:rPr>
        <w:t>Catalog page</w:t>
      </w:r>
      <w:r>
        <w:rPr>
          <w:rFonts w:ascii="Calibri" w:hAnsi="Calibri" w:cs="Calibri"/>
          <w:sz w:val="24"/>
          <w:szCs w:val="24"/>
        </w:rPr>
        <w:t xml:space="preserve"> in Word format with Track Changes</w:t>
      </w:r>
      <w:r w:rsidR="00C33D4D">
        <w:rPr>
          <w:rFonts w:ascii="Calibri" w:hAnsi="Calibri" w:cs="Calibri"/>
          <w:sz w:val="24"/>
          <w:szCs w:val="24"/>
        </w:rPr>
        <w:t xml:space="preserve"> </w:t>
      </w:r>
      <w:r w:rsidR="00C33D4D" w:rsidRPr="00C33D4D">
        <w:rPr>
          <w:rFonts w:ascii="Calibri" w:hAnsi="Calibri" w:cs="Calibri"/>
          <w:b/>
          <w:bCs/>
          <w:sz w:val="24"/>
          <w:szCs w:val="24"/>
        </w:rPr>
        <w:t>(required)</w:t>
      </w:r>
    </w:p>
    <w:p w14:paraId="0FDBE653" w14:textId="4B8B466A" w:rsidR="00B31416" w:rsidRPr="002F1487" w:rsidRDefault="00B31416" w:rsidP="00B31416">
      <w:pPr>
        <w:pStyle w:val="ListParagraph"/>
        <w:numPr>
          <w:ilvl w:val="0"/>
          <w:numId w:val="5"/>
        </w:numPr>
        <w:spacing w:after="120" w:line="240" w:lineRule="auto"/>
        <w:rPr>
          <w:rFonts w:ascii="Calibri" w:hAnsi="Calibri" w:cs="Calibri"/>
          <w:sz w:val="24"/>
          <w:szCs w:val="24"/>
        </w:rPr>
      </w:pPr>
      <w:r w:rsidRPr="002F1487">
        <w:rPr>
          <w:rFonts w:ascii="Calibri" w:hAnsi="Calibri" w:cs="Calibri"/>
          <w:sz w:val="24"/>
          <w:szCs w:val="24"/>
        </w:rPr>
        <w:lastRenderedPageBreak/>
        <w:t>Any relevant supporting documents</w:t>
      </w:r>
      <w:r>
        <w:rPr>
          <w:rFonts w:ascii="Calibri" w:hAnsi="Calibri" w:cs="Calibri"/>
          <w:sz w:val="24"/>
          <w:szCs w:val="24"/>
        </w:rPr>
        <w:t xml:space="preserve"> </w:t>
      </w:r>
      <w:r w:rsidR="00700989">
        <w:rPr>
          <w:rFonts w:ascii="Calibri" w:hAnsi="Calibri" w:cs="Calibri"/>
          <w:sz w:val="24"/>
          <w:szCs w:val="24"/>
        </w:rPr>
        <w:t>(Section IV)</w:t>
      </w:r>
    </w:p>
    <w:p w14:paraId="021FC56A" w14:textId="77777777" w:rsidR="00B31416" w:rsidRPr="00A0097E" w:rsidRDefault="00B31416" w:rsidP="00B31416">
      <w:pPr>
        <w:spacing w:after="120" w:line="240" w:lineRule="auto"/>
        <w:rPr>
          <w:rFonts w:ascii="Calibri" w:hAnsi="Calibri" w:cs="Calibri"/>
          <w:sz w:val="24"/>
          <w:szCs w:val="24"/>
        </w:rPr>
      </w:pPr>
    </w:p>
    <w:p w14:paraId="17E51D05" w14:textId="6A874074" w:rsidR="00B31416" w:rsidRDefault="00B31416" w:rsidP="00B31416">
      <w:pPr>
        <w:spacing w:after="120" w:line="240" w:lineRule="auto"/>
        <w:rPr>
          <w:rFonts w:ascii="Calibri" w:hAnsi="Calibri" w:cs="Calibri"/>
          <w:b/>
          <w:bCs/>
          <w:sz w:val="28"/>
          <w:szCs w:val="28"/>
        </w:rPr>
      </w:pPr>
      <w:r w:rsidRPr="00C33D4D">
        <w:rPr>
          <w:rFonts w:ascii="Calibri" w:hAnsi="Calibri" w:cs="Calibri"/>
          <w:b/>
          <w:bCs/>
          <w:sz w:val="28"/>
          <w:szCs w:val="28"/>
        </w:rPr>
        <w:t>UPLOAD THIS PROPOSAL AND ALL NECESSARY ATTACHMENTS TO CURRICULOG.</w:t>
      </w:r>
    </w:p>
    <w:p w14:paraId="61C0A291" w14:textId="5692CC29" w:rsidR="00C33D4D" w:rsidRPr="00C33D4D" w:rsidRDefault="00C33D4D" w:rsidP="00B31416">
      <w:pPr>
        <w:spacing w:after="120" w:line="240" w:lineRule="auto"/>
        <w:rPr>
          <w:rFonts w:ascii="Calibri" w:hAnsi="Calibri" w:cs="Calibri"/>
          <w:sz w:val="24"/>
          <w:szCs w:val="24"/>
        </w:rPr>
      </w:pPr>
      <w:proofErr w:type="spellStart"/>
      <w:r>
        <w:rPr>
          <w:rFonts w:ascii="Calibri" w:hAnsi="Calibri" w:cs="Calibri"/>
          <w:sz w:val="24"/>
          <w:szCs w:val="24"/>
        </w:rPr>
        <w:t>Curriculog</w:t>
      </w:r>
      <w:proofErr w:type="spellEnd"/>
      <w:r>
        <w:rPr>
          <w:rFonts w:ascii="Calibri" w:hAnsi="Calibri" w:cs="Calibri"/>
          <w:sz w:val="24"/>
          <w:szCs w:val="24"/>
        </w:rPr>
        <w:t xml:space="preserve"> in</w:t>
      </w:r>
      <w:r w:rsidRPr="00C33D4D">
        <w:rPr>
          <w:rFonts w:ascii="Calibri" w:hAnsi="Calibri" w:cs="Calibri"/>
          <w:sz w:val="24"/>
          <w:szCs w:val="24"/>
        </w:rPr>
        <w:t>struction document</w:t>
      </w:r>
      <w:r>
        <w:rPr>
          <w:rFonts w:ascii="Calibri" w:hAnsi="Calibri" w:cs="Calibri"/>
          <w:sz w:val="24"/>
          <w:szCs w:val="24"/>
        </w:rPr>
        <w:t>s</w:t>
      </w:r>
      <w:r w:rsidRPr="00C33D4D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re</w:t>
      </w:r>
      <w:r w:rsidRPr="00C33D4D">
        <w:rPr>
          <w:rFonts w:ascii="Calibri" w:hAnsi="Calibri" w:cs="Calibri"/>
          <w:sz w:val="24"/>
          <w:szCs w:val="24"/>
        </w:rPr>
        <w:t xml:space="preserve"> found on the Curriculum Canvas site.</w:t>
      </w:r>
    </w:p>
    <w:p w14:paraId="4B97146C" w14:textId="77777777" w:rsidR="00B31416" w:rsidRPr="00AD35E9" w:rsidRDefault="00B31416" w:rsidP="00B31416">
      <w:pPr>
        <w:spacing w:after="120" w:line="240" w:lineRule="auto"/>
        <w:rPr>
          <w:rFonts w:ascii="Calibri" w:hAnsi="Calibri" w:cs="Calibri"/>
          <w:sz w:val="24"/>
          <w:szCs w:val="24"/>
        </w:rPr>
      </w:pPr>
    </w:p>
    <w:p w14:paraId="04512D95" w14:textId="52432A3A" w:rsidR="00B31416" w:rsidRPr="00B31416" w:rsidRDefault="00B31416" w:rsidP="00CC72C4">
      <w:pPr>
        <w:spacing w:after="120" w:line="240" w:lineRule="auto"/>
        <w:rPr>
          <w:sz w:val="24"/>
          <w:szCs w:val="24"/>
        </w:rPr>
      </w:pPr>
    </w:p>
    <w:sectPr w:rsidR="00B31416" w:rsidRPr="00B31416" w:rsidSect="00B24563"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FBD2D" w14:textId="77777777" w:rsidR="009D7683" w:rsidRDefault="009D7683" w:rsidP="00B24563">
      <w:pPr>
        <w:spacing w:after="0" w:line="240" w:lineRule="auto"/>
      </w:pPr>
      <w:r>
        <w:separator/>
      </w:r>
    </w:p>
  </w:endnote>
  <w:endnote w:type="continuationSeparator" w:id="0">
    <w:p w14:paraId="10F65DF9" w14:textId="77777777" w:rsidR="009D7683" w:rsidRDefault="009D7683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645B5" w14:textId="77777777" w:rsidR="00E80DED" w:rsidRDefault="00E80DED" w:rsidP="00E6331D">
    <w:pPr>
      <w:pStyle w:val="Footer"/>
    </w:pPr>
    <w:r>
      <w:t>Revised</w:t>
    </w:r>
    <w:r w:rsidR="00D35978">
      <w:t xml:space="preserve">: </w:t>
    </w:r>
    <w:r>
      <w:t xml:space="preserve"> 11/11, 6/12, 6/13, 7/14, 8/15</w:t>
    </w:r>
    <w:r w:rsidR="006B1834">
      <w:t>, 8/16</w:t>
    </w:r>
    <w:r w:rsidR="006141F2">
      <w:t>, 8/17</w:t>
    </w:r>
    <w:r w:rsidR="00D80498">
      <w:t>, 5/18</w:t>
    </w:r>
    <w:r w:rsidR="00E415BC">
      <w:t>, 6/18</w:t>
    </w:r>
    <w:r w:rsidR="00E35E57">
      <w:t>; 10/18</w:t>
    </w:r>
  </w:p>
  <w:p w14:paraId="552D0E1D" w14:textId="77777777" w:rsidR="00E80DED" w:rsidRDefault="00E80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2C010" w14:textId="77777777" w:rsidR="009D7683" w:rsidRDefault="009D7683" w:rsidP="00B24563">
      <w:pPr>
        <w:spacing w:after="0" w:line="240" w:lineRule="auto"/>
      </w:pPr>
      <w:r>
        <w:separator/>
      </w:r>
    </w:p>
  </w:footnote>
  <w:footnote w:type="continuationSeparator" w:id="0">
    <w:p w14:paraId="627D4887" w14:textId="77777777" w:rsidR="009D7683" w:rsidRDefault="009D7683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98715" w14:textId="77777777" w:rsidR="00E80DED" w:rsidRPr="00B24563" w:rsidRDefault="00E80DED" w:rsidP="00640933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noProof/>
      </w:rPr>
      <w:drawing>
        <wp:anchor distT="0" distB="0" distL="114300" distR="114300" simplePos="0" relativeHeight="251658240" behindDoc="1" locked="0" layoutInCell="1" allowOverlap="1" wp14:anchorId="1034DE85" wp14:editId="57494B3D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9FEA1A" w14:textId="77777777" w:rsidR="00E80DED" w:rsidRPr="00B24563" w:rsidRDefault="00E80DED" w:rsidP="00640933">
    <w:pPr>
      <w:pStyle w:val="Header"/>
      <w:rPr>
        <w:sz w:val="28"/>
      </w:rPr>
    </w:pPr>
  </w:p>
  <w:p w14:paraId="5FE4A722" w14:textId="77777777" w:rsidR="00E80DED" w:rsidRPr="00B24563" w:rsidRDefault="00E80DED" w:rsidP="00640933">
    <w:pPr>
      <w:pStyle w:val="Header"/>
      <w:rPr>
        <w:sz w:val="28"/>
      </w:rPr>
    </w:pPr>
  </w:p>
  <w:p w14:paraId="61ECAC53" w14:textId="77777777" w:rsidR="00E80DED" w:rsidRPr="00B24563" w:rsidRDefault="00E80DED" w:rsidP="00640933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Change of Program or Certificat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BA5D99"/>
    <w:multiLevelType w:val="hybridMultilevel"/>
    <w:tmpl w:val="EA24E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xNDa2tDA3N7JQ0lEKTi0uzszPAykwrQUAdaOKhywAAAA="/>
  </w:docVars>
  <w:rsids>
    <w:rsidRoot w:val="00FC5BAE"/>
    <w:rsid w:val="000012E3"/>
    <w:rsid w:val="0004692F"/>
    <w:rsid w:val="000477D2"/>
    <w:rsid w:val="00060AEC"/>
    <w:rsid w:val="00077507"/>
    <w:rsid w:val="000F005A"/>
    <w:rsid w:val="000F7040"/>
    <w:rsid w:val="00101016"/>
    <w:rsid w:val="00112CD9"/>
    <w:rsid w:val="00116346"/>
    <w:rsid w:val="0012226B"/>
    <w:rsid w:val="00140AE9"/>
    <w:rsid w:val="00140FDA"/>
    <w:rsid w:val="00164BC9"/>
    <w:rsid w:val="00227481"/>
    <w:rsid w:val="00227EB8"/>
    <w:rsid w:val="0023390C"/>
    <w:rsid w:val="002A5AD9"/>
    <w:rsid w:val="002D373A"/>
    <w:rsid w:val="00374B00"/>
    <w:rsid w:val="00394154"/>
    <w:rsid w:val="003A05D2"/>
    <w:rsid w:val="003A48D6"/>
    <w:rsid w:val="0042396F"/>
    <w:rsid w:val="00451C9A"/>
    <w:rsid w:val="00460463"/>
    <w:rsid w:val="00462A67"/>
    <w:rsid w:val="004813B1"/>
    <w:rsid w:val="004A5381"/>
    <w:rsid w:val="004E604E"/>
    <w:rsid w:val="004E6A59"/>
    <w:rsid w:val="00501BB6"/>
    <w:rsid w:val="0050211C"/>
    <w:rsid w:val="00581E94"/>
    <w:rsid w:val="0058594E"/>
    <w:rsid w:val="00595F1C"/>
    <w:rsid w:val="005A17AE"/>
    <w:rsid w:val="005B1D3E"/>
    <w:rsid w:val="005F4FD2"/>
    <w:rsid w:val="006141F2"/>
    <w:rsid w:val="00640933"/>
    <w:rsid w:val="00642426"/>
    <w:rsid w:val="006A4B44"/>
    <w:rsid w:val="006B1834"/>
    <w:rsid w:val="006E5AD0"/>
    <w:rsid w:val="006F5910"/>
    <w:rsid w:val="00700989"/>
    <w:rsid w:val="0070695D"/>
    <w:rsid w:val="00711A30"/>
    <w:rsid w:val="00787E6D"/>
    <w:rsid w:val="007B6888"/>
    <w:rsid w:val="007B7776"/>
    <w:rsid w:val="007F07C9"/>
    <w:rsid w:val="008F0BBA"/>
    <w:rsid w:val="008F5898"/>
    <w:rsid w:val="0090044E"/>
    <w:rsid w:val="00970B5D"/>
    <w:rsid w:val="00975B9A"/>
    <w:rsid w:val="00992AC1"/>
    <w:rsid w:val="009A068D"/>
    <w:rsid w:val="009A10AD"/>
    <w:rsid w:val="009C0E6D"/>
    <w:rsid w:val="009C3356"/>
    <w:rsid w:val="009D7683"/>
    <w:rsid w:val="00A06E40"/>
    <w:rsid w:val="00A1036B"/>
    <w:rsid w:val="00A73BD8"/>
    <w:rsid w:val="00A90AC2"/>
    <w:rsid w:val="00AC1595"/>
    <w:rsid w:val="00AD6152"/>
    <w:rsid w:val="00B227AF"/>
    <w:rsid w:val="00B24563"/>
    <w:rsid w:val="00B30150"/>
    <w:rsid w:val="00B31416"/>
    <w:rsid w:val="00B63E98"/>
    <w:rsid w:val="00B945E2"/>
    <w:rsid w:val="00BA51CC"/>
    <w:rsid w:val="00BB3423"/>
    <w:rsid w:val="00BF6A71"/>
    <w:rsid w:val="00C25E76"/>
    <w:rsid w:val="00C33D4D"/>
    <w:rsid w:val="00C57A9C"/>
    <w:rsid w:val="00C64892"/>
    <w:rsid w:val="00C801DA"/>
    <w:rsid w:val="00CB2BBA"/>
    <w:rsid w:val="00CC72C4"/>
    <w:rsid w:val="00D01489"/>
    <w:rsid w:val="00D35978"/>
    <w:rsid w:val="00D72698"/>
    <w:rsid w:val="00D80498"/>
    <w:rsid w:val="00DC1A63"/>
    <w:rsid w:val="00DD6BD9"/>
    <w:rsid w:val="00DE70AB"/>
    <w:rsid w:val="00DE74AE"/>
    <w:rsid w:val="00E152A2"/>
    <w:rsid w:val="00E27F6E"/>
    <w:rsid w:val="00E35E57"/>
    <w:rsid w:val="00E3785C"/>
    <w:rsid w:val="00E415BC"/>
    <w:rsid w:val="00E537A6"/>
    <w:rsid w:val="00E61A70"/>
    <w:rsid w:val="00E6331D"/>
    <w:rsid w:val="00E75169"/>
    <w:rsid w:val="00E80DED"/>
    <w:rsid w:val="00E86863"/>
    <w:rsid w:val="00EA26F1"/>
    <w:rsid w:val="00EE3C24"/>
    <w:rsid w:val="00F1768B"/>
    <w:rsid w:val="00F20656"/>
    <w:rsid w:val="00F27CC4"/>
    <w:rsid w:val="00F75178"/>
    <w:rsid w:val="00FB1F41"/>
    <w:rsid w:val="00FB7B21"/>
    <w:rsid w:val="00FC5BAE"/>
    <w:rsid w:val="00FE2B36"/>
    <w:rsid w:val="00FE6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AD13B"/>
  <w15:docId w15:val="{96973187-BDA1-4D4B-B197-6BEA1F676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E41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2A1B312EC14763917CD45569584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F9614-686C-436F-8FE4-6F8683CF0F0B}"/>
      </w:docPartPr>
      <w:docPartBody>
        <w:p w:rsidR="007655E2" w:rsidRDefault="00C304B1" w:rsidP="00C304B1">
          <w:pPr>
            <w:pStyle w:val="C32A1B312EC14763917CD45569584AD3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EE4A1EF2C64241E3A63A5BE3225CF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A4A1C-C286-40DB-BE57-8323BAC1D632}"/>
      </w:docPartPr>
      <w:docPartBody>
        <w:p w:rsidR="003B7A73" w:rsidRDefault="002F0AFE" w:rsidP="002F0AFE">
          <w:pPr>
            <w:pStyle w:val="EE4A1EF2C64241E3A63A5BE3225CFE46"/>
          </w:pPr>
          <w:r w:rsidRPr="008C37E6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3F0F3551CF644391AEFCCE7A9B481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9510F-9292-4673-8351-7538C93AD82F}"/>
      </w:docPartPr>
      <w:docPartBody>
        <w:p w:rsidR="003B7A73" w:rsidRDefault="002F0AFE" w:rsidP="002F0AFE">
          <w:pPr>
            <w:pStyle w:val="3F0F3551CF644391AEFCCE7A9B481925"/>
          </w:pPr>
          <w:r w:rsidRPr="005F3470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171419F3288A409486CF4D847B1F7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7B613-6E55-4867-A307-FC32DE4CB137}"/>
      </w:docPartPr>
      <w:docPartBody>
        <w:p w:rsidR="003B7A73" w:rsidRDefault="002F0AFE" w:rsidP="002F0AFE">
          <w:pPr>
            <w:pStyle w:val="171419F3288A409486CF4D847B1F79E8"/>
          </w:pPr>
          <w:r w:rsidRPr="005B1377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1E2DEC126064A96B15EC2BB2235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80A57-9EFB-4D43-8066-30CABB5A9A50}"/>
      </w:docPartPr>
      <w:docPartBody>
        <w:p w:rsidR="003B7A73" w:rsidRDefault="002F0AFE" w:rsidP="002F0AFE">
          <w:pPr>
            <w:pStyle w:val="F1E2DEC126064A96B15EC2BB2235F646"/>
          </w:pPr>
          <w:r w:rsidRPr="005F3470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6EDD3D5572E4F92B9A3F5ABA7A22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F40F2-8203-44BE-9CB6-632685D4F8CC}"/>
      </w:docPartPr>
      <w:docPartBody>
        <w:p w:rsidR="003B7A73" w:rsidRDefault="002F0AFE" w:rsidP="002F0AFE">
          <w:pPr>
            <w:pStyle w:val="D6EDD3D5572E4F92B9A3F5ABA7A22F1B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32F5E642EF5943C58E9E5E969CF08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6633A-261E-4EBD-BFD0-1FCCA9A22627}"/>
      </w:docPartPr>
      <w:docPartBody>
        <w:p w:rsidR="003B7A73" w:rsidRDefault="002F0AFE" w:rsidP="002F0AFE">
          <w:pPr>
            <w:pStyle w:val="32F5E642EF5943C58E9E5E969CF08954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2657D"/>
    <w:rsid w:val="00093FCE"/>
    <w:rsid w:val="000B43F6"/>
    <w:rsid w:val="001F4073"/>
    <w:rsid w:val="00204A36"/>
    <w:rsid w:val="002C74B4"/>
    <w:rsid w:val="002F0AFE"/>
    <w:rsid w:val="003118FB"/>
    <w:rsid w:val="00345DDD"/>
    <w:rsid w:val="003B7A73"/>
    <w:rsid w:val="004D022F"/>
    <w:rsid w:val="004E7255"/>
    <w:rsid w:val="0051708B"/>
    <w:rsid w:val="00704A32"/>
    <w:rsid w:val="007655E2"/>
    <w:rsid w:val="007B44D9"/>
    <w:rsid w:val="007B60FE"/>
    <w:rsid w:val="007D0FF4"/>
    <w:rsid w:val="007D2AE6"/>
    <w:rsid w:val="007F00DF"/>
    <w:rsid w:val="00954B57"/>
    <w:rsid w:val="00AA0EAB"/>
    <w:rsid w:val="00AC6E03"/>
    <w:rsid w:val="00B02FBD"/>
    <w:rsid w:val="00B47B24"/>
    <w:rsid w:val="00BC4565"/>
    <w:rsid w:val="00BF0EB5"/>
    <w:rsid w:val="00BF1653"/>
    <w:rsid w:val="00C304B1"/>
    <w:rsid w:val="00C3405B"/>
    <w:rsid w:val="00CD2435"/>
    <w:rsid w:val="00D87D39"/>
    <w:rsid w:val="00DA1B2C"/>
    <w:rsid w:val="00E8738F"/>
    <w:rsid w:val="00EA239D"/>
    <w:rsid w:val="00EF1247"/>
    <w:rsid w:val="00F355E7"/>
    <w:rsid w:val="00F9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0AFE"/>
    <w:rPr>
      <w:color w:val="808080"/>
    </w:rPr>
  </w:style>
  <w:style w:type="paragraph" w:customStyle="1" w:styleId="EE4A1EF2C64241E3A63A5BE3225CFE46">
    <w:name w:val="EE4A1EF2C64241E3A63A5BE3225CFE46"/>
    <w:rsid w:val="002F0AFE"/>
    <w:pPr>
      <w:spacing w:after="160" w:line="259" w:lineRule="auto"/>
    </w:pPr>
  </w:style>
  <w:style w:type="paragraph" w:customStyle="1" w:styleId="3F0F3551CF644391AEFCCE7A9B481925">
    <w:name w:val="3F0F3551CF644391AEFCCE7A9B481925"/>
    <w:rsid w:val="002F0AFE"/>
    <w:pPr>
      <w:spacing w:after="160" w:line="259" w:lineRule="auto"/>
    </w:pPr>
  </w:style>
  <w:style w:type="paragraph" w:customStyle="1" w:styleId="171419F3288A409486CF4D847B1F79E8">
    <w:name w:val="171419F3288A409486CF4D847B1F79E8"/>
    <w:rsid w:val="002F0AFE"/>
    <w:pPr>
      <w:spacing w:after="160" w:line="259" w:lineRule="auto"/>
    </w:pPr>
  </w:style>
  <w:style w:type="paragraph" w:customStyle="1" w:styleId="F1E2DEC126064A96B15EC2BB2235F646">
    <w:name w:val="F1E2DEC126064A96B15EC2BB2235F646"/>
    <w:rsid w:val="002F0AFE"/>
    <w:pPr>
      <w:spacing w:after="160" w:line="259" w:lineRule="auto"/>
    </w:pPr>
  </w:style>
  <w:style w:type="paragraph" w:customStyle="1" w:styleId="D6EDD3D5572E4F92B9A3F5ABA7A22F1B">
    <w:name w:val="D6EDD3D5572E4F92B9A3F5ABA7A22F1B"/>
    <w:rsid w:val="002F0AFE"/>
    <w:pPr>
      <w:spacing w:after="160" w:line="259" w:lineRule="auto"/>
    </w:pPr>
  </w:style>
  <w:style w:type="paragraph" w:customStyle="1" w:styleId="32F5E642EF5943C58E9E5E969CF08954">
    <w:name w:val="32F5E642EF5943C58E9E5E969CF08954"/>
    <w:rsid w:val="002F0AFE"/>
    <w:pPr>
      <w:spacing w:after="160" w:line="259" w:lineRule="auto"/>
    </w:pPr>
  </w:style>
  <w:style w:type="paragraph" w:customStyle="1" w:styleId="C32A1B312EC14763917CD45569584AD3">
    <w:name w:val="C32A1B312EC14763917CD45569584AD3"/>
    <w:rsid w:val="00C304B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A0AAA1-771C-4769-8678-06E04B5D2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06</Words>
  <Characters>4951</Characters>
  <Application>Microsoft Office Word</Application>
  <DocSecurity>0</DocSecurity>
  <Lines>133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ichael J. Sauer</cp:lastModifiedBy>
  <cp:revision>2</cp:revision>
  <dcterms:created xsi:type="dcterms:W3CDTF">2020-11-06T20:46:00Z</dcterms:created>
  <dcterms:modified xsi:type="dcterms:W3CDTF">2020-11-06T20:46:00Z</dcterms:modified>
</cp:coreProperties>
</file>